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18CD67" w14:textId="77777777" w:rsidR="005332AD" w:rsidRDefault="005332AD" w:rsidP="005332AD">
      <w:pPr>
        <w:pStyle w:val="Heading1"/>
      </w:pPr>
      <w:bookmarkStart w:id="0" w:name="_Ref97038971"/>
      <w:r>
        <w:t>Appendix 1</w:t>
      </w:r>
      <w:bookmarkEnd w:id="0"/>
    </w:p>
    <w:p w14:paraId="648CB6F1" w14:textId="77777777" w:rsidR="005332AD" w:rsidRPr="001061D1" w:rsidRDefault="005332AD" w:rsidP="005332AD">
      <w:pPr>
        <w:jc w:val="center"/>
        <w:rPr>
          <w:rFonts w:ascii="Calibri" w:eastAsia="Calibri" w:hAnsi="Calibri" w:cs="Times New Roman"/>
          <w:b/>
          <w:sz w:val="28"/>
          <w:szCs w:val="28"/>
          <w:lang w:val="en-US"/>
        </w:rPr>
      </w:pPr>
      <w:r w:rsidRPr="001061D1">
        <w:rPr>
          <w:rFonts w:ascii="Calibri" w:eastAsia="Calibri" w:hAnsi="Calibri" w:cs="Times New Roman"/>
          <w:b/>
          <w:sz w:val="28"/>
          <w:szCs w:val="28"/>
          <w:lang w:val="en-US"/>
        </w:rPr>
        <w:t>Understanding Eyelid Health – Practitioners’ awareness questionnaire</w:t>
      </w:r>
    </w:p>
    <w:p w14:paraId="0553232E" w14:textId="77777777" w:rsidR="005332AD" w:rsidRPr="001061D1" w:rsidRDefault="005332AD" w:rsidP="005332AD">
      <w:pPr>
        <w:jc w:val="center"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We are undertaking this survey so we can form a better understanding of the awareness of eyelid health in current practice. The survey results will be anonymous.</w:t>
      </w:r>
    </w:p>
    <w:p w14:paraId="61795734" w14:textId="77777777" w:rsidR="005332AD" w:rsidRPr="001061D1" w:rsidRDefault="005332AD" w:rsidP="005332AD">
      <w:pPr>
        <w:numPr>
          <w:ilvl w:val="0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Which of the following describes your role?</w:t>
      </w:r>
    </w:p>
    <w:p w14:paraId="07134846" w14:textId="77777777" w:rsidR="005332AD" w:rsidRPr="001061D1" w:rsidRDefault="005332AD" w:rsidP="005332AD">
      <w:pPr>
        <w:numPr>
          <w:ilvl w:val="0"/>
          <w:numId w:val="2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 xml:space="preserve">Ophthalmologist </w:t>
      </w:r>
    </w:p>
    <w:p w14:paraId="09C86BDE" w14:textId="77777777" w:rsidR="005332AD" w:rsidRPr="001061D1" w:rsidRDefault="005332AD" w:rsidP="005332AD">
      <w:pPr>
        <w:numPr>
          <w:ilvl w:val="0"/>
          <w:numId w:val="2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Optometrist</w:t>
      </w:r>
    </w:p>
    <w:p w14:paraId="68DECD3B" w14:textId="77777777" w:rsidR="005332AD" w:rsidRPr="001061D1" w:rsidRDefault="005332AD" w:rsidP="005332AD">
      <w:pPr>
        <w:numPr>
          <w:ilvl w:val="0"/>
          <w:numId w:val="2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Other (Please Specify__________)</w:t>
      </w:r>
    </w:p>
    <w:p w14:paraId="4674495E" w14:textId="77777777" w:rsidR="005332AD" w:rsidRPr="001061D1" w:rsidRDefault="005332AD" w:rsidP="005332AD">
      <w:pPr>
        <w:ind w:left="1080"/>
        <w:contextualSpacing/>
        <w:rPr>
          <w:rFonts w:ascii="Calibri" w:eastAsia="Calibri" w:hAnsi="Calibri" w:cs="Times New Roman"/>
          <w:lang w:val="en-US"/>
        </w:rPr>
      </w:pPr>
    </w:p>
    <w:p w14:paraId="762F7B6E" w14:textId="77777777" w:rsidR="005332AD" w:rsidRPr="001061D1" w:rsidRDefault="005332AD" w:rsidP="005332AD">
      <w:pPr>
        <w:numPr>
          <w:ilvl w:val="0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What is your primary place of practice?</w:t>
      </w:r>
    </w:p>
    <w:p w14:paraId="169F1476" w14:textId="77777777" w:rsidR="005332AD" w:rsidRPr="001061D1" w:rsidRDefault="005332AD" w:rsidP="005332AD">
      <w:pPr>
        <w:numPr>
          <w:ilvl w:val="0"/>
          <w:numId w:val="3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Hospital</w:t>
      </w:r>
    </w:p>
    <w:p w14:paraId="6FE0C31D" w14:textId="77777777" w:rsidR="005332AD" w:rsidRPr="001061D1" w:rsidRDefault="005332AD" w:rsidP="005332AD">
      <w:pPr>
        <w:numPr>
          <w:ilvl w:val="0"/>
          <w:numId w:val="3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Community Practice</w:t>
      </w:r>
    </w:p>
    <w:p w14:paraId="1CAA1DFB" w14:textId="77777777" w:rsidR="005332AD" w:rsidRPr="001061D1" w:rsidRDefault="005332AD" w:rsidP="005332AD">
      <w:pPr>
        <w:numPr>
          <w:ilvl w:val="0"/>
          <w:numId w:val="3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Academia</w:t>
      </w:r>
    </w:p>
    <w:p w14:paraId="454CF622" w14:textId="77777777" w:rsidR="005332AD" w:rsidRPr="001061D1" w:rsidRDefault="005332AD" w:rsidP="005332AD">
      <w:pPr>
        <w:numPr>
          <w:ilvl w:val="0"/>
          <w:numId w:val="3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Other (Please Specify_____________)</w:t>
      </w:r>
    </w:p>
    <w:p w14:paraId="348B48EC" w14:textId="77777777" w:rsidR="005332AD" w:rsidRPr="001061D1" w:rsidRDefault="005332AD" w:rsidP="005332AD">
      <w:pPr>
        <w:ind w:left="1080"/>
        <w:contextualSpacing/>
        <w:rPr>
          <w:rFonts w:ascii="Calibri" w:eastAsia="Calibri" w:hAnsi="Calibri" w:cs="Times New Roman"/>
          <w:lang w:val="en-US"/>
        </w:rPr>
      </w:pPr>
    </w:p>
    <w:p w14:paraId="5E796604" w14:textId="77777777" w:rsidR="005332AD" w:rsidRPr="001061D1" w:rsidRDefault="005332AD" w:rsidP="005332AD">
      <w:pPr>
        <w:numPr>
          <w:ilvl w:val="0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How long have you been qualified?</w:t>
      </w:r>
    </w:p>
    <w:p w14:paraId="724B90F3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Less than 5 years</w:t>
      </w:r>
    </w:p>
    <w:p w14:paraId="5804B0E3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5-10 years</w:t>
      </w:r>
    </w:p>
    <w:p w14:paraId="4702E2FC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11-20 years</w:t>
      </w:r>
    </w:p>
    <w:p w14:paraId="54CAB450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More than 20 years</w:t>
      </w:r>
    </w:p>
    <w:p w14:paraId="7F7447EF" w14:textId="77777777" w:rsidR="005332AD" w:rsidRPr="001061D1" w:rsidRDefault="005332AD" w:rsidP="005332AD">
      <w:pPr>
        <w:ind w:left="1080"/>
        <w:contextualSpacing/>
        <w:rPr>
          <w:rFonts w:ascii="Calibri" w:eastAsia="Calibri" w:hAnsi="Calibri" w:cs="Times New Roman"/>
          <w:lang w:val="en-US"/>
        </w:rPr>
      </w:pPr>
    </w:p>
    <w:p w14:paraId="2AF8AB17" w14:textId="77777777" w:rsidR="005332AD" w:rsidRPr="001061D1" w:rsidRDefault="005332AD" w:rsidP="005332AD">
      <w:pPr>
        <w:numPr>
          <w:ilvl w:val="0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How common do you think blepharitis is in the general population? (%) Please indicate your answer with a vertical line on the scale.</w:t>
      </w:r>
    </w:p>
    <w:p w14:paraId="20C85039" w14:textId="77777777" w:rsidR="005332AD" w:rsidRPr="001061D1" w:rsidRDefault="005332AD" w:rsidP="005332AD">
      <w:pPr>
        <w:ind w:left="360"/>
        <w:contextualSpacing/>
        <w:rPr>
          <w:rFonts w:ascii="Calibri" w:eastAsia="Calibri" w:hAnsi="Calibri" w:cs="Times New Roman"/>
          <w:lang w:val="en-US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5"/>
        <w:gridCol w:w="865"/>
        <w:gridCol w:w="865"/>
        <w:gridCol w:w="865"/>
        <w:gridCol w:w="866"/>
        <w:gridCol w:w="866"/>
        <w:gridCol w:w="866"/>
        <w:gridCol w:w="866"/>
        <w:gridCol w:w="866"/>
        <w:gridCol w:w="866"/>
      </w:tblGrid>
      <w:tr w:rsidR="005332AD" w:rsidRPr="001061D1" w14:paraId="6129F740" w14:textId="77777777" w:rsidTr="002B4332">
        <w:tc>
          <w:tcPr>
            <w:tcW w:w="865" w:type="dxa"/>
            <w:tcBorders>
              <w:top w:val="nil"/>
            </w:tcBorders>
            <w:shd w:val="clear" w:color="auto" w:fill="auto"/>
          </w:tcPr>
          <w:p w14:paraId="3FBA5D65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5" w:type="dxa"/>
            <w:tcBorders>
              <w:top w:val="nil"/>
            </w:tcBorders>
            <w:shd w:val="clear" w:color="auto" w:fill="auto"/>
          </w:tcPr>
          <w:p w14:paraId="6B9DB87E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5" w:type="dxa"/>
            <w:tcBorders>
              <w:top w:val="nil"/>
            </w:tcBorders>
            <w:shd w:val="clear" w:color="auto" w:fill="auto"/>
          </w:tcPr>
          <w:p w14:paraId="1CBB9A95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5" w:type="dxa"/>
            <w:tcBorders>
              <w:top w:val="nil"/>
            </w:tcBorders>
            <w:shd w:val="clear" w:color="auto" w:fill="auto"/>
          </w:tcPr>
          <w:p w14:paraId="642613AE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6" w:type="dxa"/>
            <w:tcBorders>
              <w:top w:val="nil"/>
            </w:tcBorders>
            <w:shd w:val="clear" w:color="auto" w:fill="auto"/>
          </w:tcPr>
          <w:p w14:paraId="23CDD3FA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6" w:type="dxa"/>
            <w:tcBorders>
              <w:top w:val="nil"/>
            </w:tcBorders>
            <w:shd w:val="clear" w:color="auto" w:fill="auto"/>
          </w:tcPr>
          <w:p w14:paraId="2A49E887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6" w:type="dxa"/>
            <w:tcBorders>
              <w:top w:val="nil"/>
            </w:tcBorders>
            <w:shd w:val="clear" w:color="auto" w:fill="auto"/>
          </w:tcPr>
          <w:p w14:paraId="706A3A30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6" w:type="dxa"/>
            <w:tcBorders>
              <w:top w:val="nil"/>
            </w:tcBorders>
            <w:shd w:val="clear" w:color="auto" w:fill="auto"/>
          </w:tcPr>
          <w:p w14:paraId="364737A7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6" w:type="dxa"/>
            <w:tcBorders>
              <w:top w:val="nil"/>
            </w:tcBorders>
            <w:shd w:val="clear" w:color="auto" w:fill="auto"/>
          </w:tcPr>
          <w:p w14:paraId="652ED104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6" w:type="dxa"/>
            <w:tcBorders>
              <w:top w:val="nil"/>
            </w:tcBorders>
            <w:shd w:val="clear" w:color="auto" w:fill="auto"/>
          </w:tcPr>
          <w:p w14:paraId="50156E01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</w:tr>
      <w:tr w:rsidR="005332AD" w:rsidRPr="001061D1" w14:paraId="04B3F750" w14:textId="77777777" w:rsidTr="002B4332">
        <w:tc>
          <w:tcPr>
            <w:tcW w:w="865" w:type="dxa"/>
            <w:tcBorders>
              <w:bottom w:val="nil"/>
            </w:tcBorders>
            <w:shd w:val="clear" w:color="auto" w:fill="auto"/>
          </w:tcPr>
          <w:p w14:paraId="21FF38C1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5" w:type="dxa"/>
            <w:tcBorders>
              <w:bottom w:val="nil"/>
            </w:tcBorders>
            <w:shd w:val="clear" w:color="auto" w:fill="auto"/>
          </w:tcPr>
          <w:p w14:paraId="57310A2C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5" w:type="dxa"/>
            <w:tcBorders>
              <w:bottom w:val="nil"/>
            </w:tcBorders>
            <w:shd w:val="clear" w:color="auto" w:fill="auto"/>
          </w:tcPr>
          <w:p w14:paraId="0F600D75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5" w:type="dxa"/>
            <w:tcBorders>
              <w:bottom w:val="nil"/>
            </w:tcBorders>
            <w:shd w:val="clear" w:color="auto" w:fill="auto"/>
          </w:tcPr>
          <w:p w14:paraId="72F10250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6" w:type="dxa"/>
            <w:tcBorders>
              <w:bottom w:val="nil"/>
            </w:tcBorders>
            <w:shd w:val="clear" w:color="auto" w:fill="auto"/>
          </w:tcPr>
          <w:p w14:paraId="22F2BBD6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6" w:type="dxa"/>
            <w:tcBorders>
              <w:bottom w:val="nil"/>
            </w:tcBorders>
            <w:shd w:val="clear" w:color="auto" w:fill="auto"/>
          </w:tcPr>
          <w:p w14:paraId="551CD57C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6" w:type="dxa"/>
            <w:tcBorders>
              <w:bottom w:val="nil"/>
            </w:tcBorders>
            <w:shd w:val="clear" w:color="auto" w:fill="auto"/>
          </w:tcPr>
          <w:p w14:paraId="4E36E098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6" w:type="dxa"/>
            <w:tcBorders>
              <w:bottom w:val="nil"/>
            </w:tcBorders>
            <w:shd w:val="clear" w:color="auto" w:fill="auto"/>
          </w:tcPr>
          <w:p w14:paraId="2A530C4C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6" w:type="dxa"/>
            <w:tcBorders>
              <w:bottom w:val="nil"/>
            </w:tcBorders>
            <w:shd w:val="clear" w:color="auto" w:fill="auto"/>
          </w:tcPr>
          <w:p w14:paraId="4F0B9AB9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6" w:type="dxa"/>
            <w:tcBorders>
              <w:bottom w:val="nil"/>
            </w:tcBorders>
            <w:shd w:val="clear" w:color="auto" w:fill="auto"/>
          </w:tcPr>
          <w:p w14:paraId="0B3B8041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</w:tr>
    </w:tbl>
    <w:p w14:paraId="0723664C" w14:textId="77777777" w:rsidR="005332AD" w:rsidRPr="001061D1" w:rsidRDefault="005332AD" w:rsidP="005332AD">
      <w:pPr>
        <w:ind w:left="360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0</w:t>
      </w:r>
      <w:r w:rsidRPr="001061D1">
        <w:rPr>
          <w:rFonts w:ascii="Calibri" w:eastAsia="Calibri" w:hAnsi="Calibri" w:cs="Times New Roman"/>
          <w:lang w:val="en-US"/>
        </w:rPr>
        <w:tab/>
        <w:t xml:space="preserve">        10</w:t>
      </w:r>
      <w:r w:rsidRPr="001061D1">
        <w:rPr>
          <w:rFonts w:ascii="Calibri" w:eastAsia="Calibri" w:hAnsi="Calibri" w:cs="Times New Roman"/>
          <w:lang w:val="en-US"/>
        </w:rPr>
        <w:tab/>
        <w:t xml:space="preserve">          20</w:t>
      </w:r>
      <w:r w:rsidRPr="001061D1">
        <w:rPr>
          <w:rFonts w:ascii="Calibri" w:eastAsia="Calibri" w:hAnsi="Calibri" w:cs="Times New Roman"/>
          <w:lang w:val="en-US"/>
        </w:rPr>
        <w:tab/>
        <w:t>30</w:t>
      </w:r>
      <w:r w:rsidRPr="001061D1">
        <w:rPr>
          <w:rFonts w:ascii="Calibri" w:eastAsia="Calibri" w:hAnsi="Calibri" w:cs="Times New Roman"/>
          <w:lang w:val="en-US"/>
        </w:rPr>
        <w:tab/>
        <w:t>40</w:t>
      </w:r>
      <w:r w:rsidRPr="001061D1">
        <w:rPr>
          <w:rFonts w:ascii="Calibri" w:eastAsia="Calibri" w:hAnsi="Calibri" w:cs="Times New Roman"/>
          <w:lang w:val="en-US"/>
        </w:rPr>
        <w:tab/>
        <w:t xml:space="preserve">      50</w:t>
      </w:r>
      <w:r w:rsidRPr="001061D1">
        <w:rPr>
          <w:rFonts w:ascii="Calibri" w:eastAsia="Calibri" w:hAnsi="Calibri" w:cs="Times New Roman"/>
          <w:lang w:val="en-US"/>
        </w:rPr>
        <w:tab/>
        <w:t xml:space="preserve">         60           70</w:t>
      </w:r>
      <w:r w:rsidRPr="001061D1">
        <w:rPr>
          <w:rFonts w:ascii="Calibri" w:eastAsia="Calibri" w:hAnsi="Calibri" w:cs="Times New Roman"/>
          <w:lang w:val="en-US"/>
        </w:rPr>
        <w:tab/>
        <w:t>80</w:t>
      </w:r>
      <w:r w:rsidRPr="001061D1">
        <w:rPr>
          <w:rFonts w:ascii="Calibri" w:eastAsia="Calibri" w:hAnsi="Calibri" w:cs="Times New Roman"/>
          <w:lang w:val="en-US"/>
        </w:rPr>
        <w:tab/>
        <w:t>90</w:t>
      </w:r>
      <w:r w:rsidRPr="001061D1">
        <w:rPr>
          <w:rFonts w:ascii="Calibri" w:eastAsia="Calibri" w:hAnsi="Calibri" w:cs="Times New Roman"/>
          <w:lang w:val="en-US"/>
        </w:rPr>
        <w:tab/>
        <w:t>100</w:t>
      </w:r>
    </w:p>
    <w:p w14:paraId="741827DB" w14:textId="77777777" w:rsidR="005332AD" w:rsidRPr="001061D1" w:rsidRDefault="005332AD" w:rsidP="005332AD">
      <w:pPr>
        <w:ind w:left="360"/>
        <w:contextualSpacing/>
        <w:rPr>
          <w:rFonts w:ascii="Calibri" w:eastAsia="Calibri" w:hAnsi="Calibri" w:cs="Times New Roman"/>
          <w:lang w:val="en-US"/>
        </w:rPr>
      </w:pPr>
    </w:p>
    <w:p w14:paraId="5DBDE9E1" w14:textId="77777777" w:rsidR="005332AD" w:rsidRPr="001061D1" w:rsidRDefault="005332AD" w:rsidP="005332AD">
      <w:pPr>
        <w:ind w:left="360"/>
        <w:contextualSpacing/>
        <w:rPr>
          <w:rFonts w:ascii="Calibri" w:eastAsia="Calibri" w:hAnsi="Calibri" w:cs="Times New Roman"/>
          <w:lang w:val="en-US"/>
        </w:rPr>
      </w:pPr>
    </w:p>
    <w:p w14:paraId="59C2372D" w14:textId="77777777" w:rsidR="005332AD" w:rsidRPr="001061D1" w:rsidRDefault="005332AD" w:rsidP="005332AD">
      <w:pPr>
        <w:numPr>
          <w:ilvl w:val="0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How common do you think Demodex mites are in the general population? (%) Please indicate your answer with a vertical line on the scale.</w:t>
      </w:r>
    </w:p>
    <w:p w14:paraId="0ACB9C68" w14:textId="77777777" w:rsidR="005332AD" w:rsidRPr="001061D1" w:rsidRDefault="005332AD" w:rsidP="005332AD">
      <w:pPr>
        <w:ind w:left="360"/>
        <w:contextualSpacing/>
        <w:rPr>
          <w:rFonts w:ascii="Calibri" w:eastAsia="Calibri" w:hAnsi="Calibri" w:cs="Times New Roman"/>
          <w:lang w:val="en-US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5"/>
        <w:gridCol w:w="865"/>
        <w:gridCol w:w="865"/>
        <w:gridCol w:w="865"/>
        <w:gridCol w:w="866"/>
        <w:gridCol w:w="866"/>
        <w:gridCol w:w="866"/>
        <w:gridCol w:w="866"/>
        <w:gridCol w:w="866"/>
        <w:gridCol w:w="866"/>
      </w:tblGrid>
      <w:tr w:rsidR="005332AD" w:rsidRPr="001061D1" w14:paraId="0AC1CB98" w14:textId="77777777" w:rsidTr="002B4332">
        <w:tc>
          <w:tcPr>
            <w:tcW w:w="865" w:type="dxa"/>
            <w:tcBorders>
              <w:top w:val="nil"/>
            </w:tcBorders>
            <w:shd w:val="clear" w:color="auto" w:fill="auto"/>
          </w:tcPr>
          <w:p w14:paraId="403BFA34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5" w:type="dxa"/>
            <w:tcBorders>
              <w:top w:val="nil"/>
            </w:tcBorders>
            <w:shd w:val="clear" w:color="auto" w:fill="auto"/>
          </w:tcPr>
          <w:p w14:paraId="57FA6E1D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5" w:type="dxa"/>
            <w:tcBorders>
              <w:top w:val="nil"/>
            </w:tcBorders>
            <w:shd w:val="clear" w:color="auto" w:fill="auto"/>
          </w:tcPr>
          <w:p w14:paraId="3D5F247A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5" w:type="dxa"/>
            <w:tcBorders>
              <w:top w:val="nil"/>
            </w:tcBorders>
            <w:shd w:val="clear" w:color="auto" w:fill="auto"/>
          </w:tcPr>
          <w:p w14:paraId="06074347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6" w:type="dxa"/>
            <w:tcBorders>
              <w:top w:val="nil"/>
            </w:tcBorders>
            <w:shd w:val="clear" w:color="auto" w:fill="auto"/>
          </w:tcPr>
          <w:p w14:paraId="5FAC9DEF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6" w:type="dxa"/>
            <w:tcBorders>
              <w:top w:val="nil"/>
            </w:tcBorders>
            <w:shd w:val="clear" w:color="auto" w:fill="auto"/>
          </w:tcPr>
          <w:p w14:paraId="7C33BAEE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6" w:type="dxa"/>
            <w:tcBorders>
              <w:top w:val="nil"/>
            </w:tcBorders>
            <w:shd w:val="clear" w:color="auto" w:fill="auto"/>
          </w:tcPr>
          <w:p w14:paraId="679725E2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6" w:type="dxa"/>
            <w:tcBorders>
              <w:top w:val="nil"/>
            </w:tcBorders>
            <w:shd w:val="clear" w:color="auto" w:fill="auto"/>
          </w:tcPr>
          <w:p w14:paraId="2C953ED2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6" w:type="dxa"/>
            <w:tcBorders>
              <w:top w:val="nil"/>
            </w:tcBorders>
            <w:shd w:val="clear" w:color="auto" w:fill="auto"/>
          </w:tcPr>
          <w:p w14:paraId="7497D175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6" w:type="dxa"/>
            <w:tcBorders>
              <w:top w:val="nil"/>
            </w:tcBorders>
            <w:shd w:val="clear" w:color="auto" w:fill="auto"/>
          </w:tcPr>
          <w:p w14:paraId="7F4B672B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</w:tr>
      <w:tr w:rsidR="005332AD" w:rsidRPr="001061D1" w14:paraId="27F1E0C1" w14:textId="77777777" w:rsidTr="002B4332">
        <w:tc>
          <w:tcPr>
            <w:tcW w:w="865" w:type="dxa"/>
            <w:tcBorders>
              <w:bottom w:val="nil"/>
            </w:tcBorders>
            <w:shd w:val="clear" w:color="auto" w:fill="auto"/>
          </w:tcPr>
          <w:p w14:paraId="47AC3A25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5" w:type="dxa"/>
            <w:tcBorders>
              <w:bottom w:val="nil"/>
            </w:tcBorders>
            <w:shd w:val="clear" w:color="auto" w:fill="auto"/>
          </w:tcPr>
          <w:p w14:paraId="353F7290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5" w:type="dxa"/>
            <w:tcBorders>
              <w:bottom w:val="nil"/>
            </w:tcBorders>
            <w:shd w:val="clear" w:color="auto" w:fill="auto"/>
          </w:tcPr>
          <w:p w14:paraId="5E1ABEF9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5" w:type="dxa"/>
            <w:tcBorders>
              <w:bottom w:val="nil"/>
            </w:tcBorders>
            <w:shd w:val="clear" w:color="auto" w:fill="auto"/>
          </w:tcPr>
          <w:p w14:paraId="431D4D4B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6" w:type="dxa"/>
            <w:tcBorders>
              <w:bottom w:val="nil"/>
            </w:tcBorders>
            <w:shd w:val="clear" w:color="auto" w:fill="auto"/>
          </w:tcPr>
          <w:p w14:paraId="562B133B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6" w:type="dxa"/>
            <w:tcBorders>
              <w:bottom w:val="nil"/>
            </w:tcBorders>
            <w:shd w:val="clear" w:color="auto" w:fill="auto"/>
          </w:tcPr>
          <w:p w14:paraId="4D8DA83B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6" w:type="dxa"/>
            <w:tcBorders>
              <w:bottom w:val="nil"/>
            </w:tcBorders>
            <w:shd w:val="clear" w:color="auto" w:fill="auto"/>
          </w:tcPr>
          <w:p w14:paraId="4E7BCB8E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6" w:type="dxa"/>
            <w:tcBorders>
              <w:bottom w:val="nil"/>
            </w:tcBorders>
            <w:shd w:val="clear" w:color="auto" w:fill="auto"/>
          </w:tcPr>
          <w:p w14:paraId="7E3CE48B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6" w:type="dxa"/>
            <w:tcBorders>
              <w:bottom w:val="nil"/>
            </w:tcBorders>
            <w:shd w:val="clear" w:color="auto" w:fill="auto"/>
          </w:tcPr>
          <w:p w14:paraId="0118A029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6" w:type="dxa"/>
            <w:tcBorders>
              <w:bottom w:val="nil"/>
            </w:tcBorders>
            <w:shd w:val="clear" w:color="auto" w:fill="auto"/>
          </w:tcPr>
          <w:p w14:paraId="28C4FB85" w14:textId="77777777" w:rsidR="005332AD" w:rsidRPr="001061D1" w:rsidRDefault="005332AD" w:rsidP="002B4332">
            <w:pPr>
              <w:spacing w:after="0" w:line="240" w:lineRule="auto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</w:tr>
    </w:tbl>
    <w:p w14:paraId="05481D60" w14:textId="77777777" w:rsidR="005332AD" w:rsidRPr="001061D1" w:rsidRDefault="005332AD" w:rsidP="005332AD">
      <w:pPr>
        <w:ind w:left="360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0</w:t>
      </w:r>
      <w:r w:rsidRPr="001061D1">
        <w:rPr>
          <w:rFonts w:ascii="Calibri" w:eastAsia="Calibri" w:hAnsi="Calibri" w:cs="Times New Roman"/>
          <w:lang w:val="en-US"/>
        </w:rPr>
        <w:tab/>
        <w:t xml:space="preserve">        10</w:t>
      </w:r>
      <w:r w:rsidRPr="001061D1">
        <w:rPr>
          <w:rFonts w:ascii="Calibri" w:eastAsia="Calibri" w:hAnsi="Calibri" w:cs="Times New Roman"/>
          <w:lang w:val="en-US"/>
        </w:rPr>
        <w:tab/>
        <w:t xml:space="preserve">          20</w:t>
      </w:r>
      <w:r w:rsidRPr="001061D1">
        <w:rPr>
          <w:rFonts w:ascii="Calibri" w:eastAsia="Calibri" w:hAnsi="Calibri" w:cs="Times New Roman"/>
          <w:lang w:val="en-US"/>
        </w:rPr>
        <w:tab/>
        <w:t>30</w:t>
      </w:r>
      <w:r w:rsidRPr="001061D1">
        <w:rPr>
          <w:rFonts w:ascii="Calibri" w:eastAsia="Calibri" w:hAnsi="Calibri" w:cs="Times New Roman"/>
          <w:lang w:val="en-US"/>
        </w:rPr>
        <w:tab/>
        <w:t>40</w:t>
      </w:r>
      <w:r w:rsidRPr="001061D1">
        <w:rPr>
          <w:rFonts w:ascii="Calibri" w:eastAsia="Calibri" w:hAnsi="Calibri" w:cs="Times New Roman"/>
          <w:lang w:val="en-US"/>
        </w:rPr>
        <w:tab/>
        <w:t xml:space="preserve">     50</w:t>
      </w:r>
      <w:r w:rsidRPr="001061D1">
        <w:rPr>
          <w:rFonts w:ascii="Calibri" w:eastAsia="Calibri" w:hAnsi="Calibri" w:cs="Times New Roman"/>
          <w:lang w:val="en-US"/>
        </w:rPr>
        <w:tab/>
        <w:t xml:space="preserve">        60</w:t>
      </w:r>
      <w:r w:rsidRPr="001061D1">
        <w:rPr>
          <w:rFonts w:ascii="Calibri" w:eastAsia="Calibri" w:hAnsi="Calibri" w:cs="Times New Roman"/>
          <w:lang w:val="en-US"/>
        </w:rPr>
        <w:tab/>
        <w:t xml:space="preserve">           70             80             90        100</w:t>
      </w:r>
    </w:p>
    <w:p w14:paraId="3A9BB21F" w14:textId="77777777" w:rsidR="005332AD" w:rsidRPr="001061D1" w:rsidRDefault="005332AD" w:rsidP="005332AD">
      <w:pPr>
        <w:ind w:left="360"/>
        <w:contextualSpacing/>
        <w:rPr>
          <w:rFonts w:ascii="Calibri" w:eastAsia="Calibri" w:hAnsi="Calibri" w:cs="Times New Roman"/>
          <w:lang w:val="en-US"/>
        </w:rPr>
      </w:pPr>
    </w:p>
    <w:p w14:paraId="020D20FA" w14:textId="77777777" w:rsidR="005332AD" w:rsidRPr="001061D1" w:rsidRDefault="005332AD" w:rsidP="005332AD">
      <w:pPr>
        <w:ind w:left="360"/>
        <w:contextualSpacing/>
        <w:rPr>
          <w:rFonts w:ascii="Calibri" w:eastAsia="Calibri" w:hAnsi="Calibri" w:cs="Times New Roman"/>
          <w:lang w:val="en-US"/>
        </w:rPr>
      </w:pPr>
    </w:p>
    <w:p w14:paraId="4CB6BA30" w14:textId="77777777" w:rsidR="005332AD" w:rsidRPr="001061D1" w:rsidRDefault="005332AD" w:rsidP="005332AD">
      <w:pPr>
        <w:numPr>
          <w:ilvl w:val="0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How common do you think Demodex mites are in those with blepharitis? (%) Please indicate your answer with a vertical line on the scale.</w:t>
      </w:r>
    </w:p>
    <w:p w14:paraId="19119317" w14:textId="77777777" w:rsidR="005332AD" w:rsidRPr="001061D1" w:rsidRDefault="005332AD" w:rsidP="005332AD">
      <w:pPr>
        <w:ind w:left="360"/>
        <w:contextualSpacing/>
        <w:rPr>
          <w:rFonts w:ascii="Calibri" w:eastAsia="Calibri" w:hAnsi="Calibri" w:cs="Times New Roman"/>
          <w:lang w:val="en-US"/>
        </w:rPr>
      </w:pPr>
    </w:p>
    <w:tbl>
      <w:tblPr>
        <w:tblW w:w="8669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9"/>
        <w:gridCol w:w="780"/>
        <w:gridCol w:w="867"/>
        <w:gridCol w:w="901"/>
        <w:gridCol w:w="902"/>
        <w:gridCol w:w="902"/>
        <w:gridCol w:w="902"/>
        <w:gridCol w:w="902"/>
        <w:gridCol w:w="902"/>
        <w:gridCol w:w="902"/>
      </w:tblGrid>
      <w:tr w:rsidR="005332AD" w:rsidRPr="001061D1" w14:paraId="261AED5A" w14:textId="77777777" w:rsidTr="002B4332">
        <w:tc>
          <w:tcPr>
            <w:tcW w:w="709" w:type="dxa"/>
            <w:tcBorders>
              <w:top w:val="nil"/>
            </w:tcBorders>
            <w:shd w:val="clear" w:color="auto" w:fill="auto"/>
          </w:tcPr>
          <w:p w14:paraId="5244A70E" w14:textId="77777777" w:rsidR="005332AD" w:rsidRPr="001061D1" w:rsidRDefault="005332AD" w:rsidP="002B4332">
            <w:pPr>
              <w:spacing w:after="0" w:line="240" w:lineRule="auto"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780" w:type="dxa"/>
            <w:tcBorders>
              <w:top w:val="nil"/>
            </w:tcBorders>
            <w:shd w:val="clear" w:color="auto" w:fill="auto"/>
          </w:tcPr>
          <w:p w14:paraId="2EC9ABCA" w14:textId="77777777" w:rsidR="005332AD" w:rsidRPr="001061D1" w:rsidRDefault="005332AD" w:rsidP="002B4332">
            <w:pPr>
              <w:spacing w:after="0" w:line="240" w:lineRule="auto"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7" w:type="dxa"/>
            <w:tcBorders>
              <w:top w:val="nil"/>
            </w:tcBorders>
            <w:shd w:val="clear" w:color="auto" w:fill="auto"/>
          </w:tcPr>
          <w:p w14:paraId="09D026D9" w14:textId="77777777" w:rsidR="005332AD" w:rsidRPr="001061D1" w:rsidRDefault="005332AD" w:rsidP="002B4332">
            <w:pPr>
              <w:spacing w:after="0" w:line="240" w:lineRule="auto"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901" w:type="dxa"/>
            <w:tcBorders>
              <w:top w:val="nil"/>
            </w:tcBorders>
            <w:shd w:val="clear" w:color="auto" w:fill="auto"/>
          </w:tcPr>
          <w:p w14:paraId="116F0ABB" w14:textId="77777777" w:rsidR="005332AD" w:rsidRPr="001061D1" w:rsidRDefault="005332AD" w:rsidP="002B4332">
            <w:pPr>
              <w:spacing w:after="0" w:line="240" w:lineRule="auto"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902" w:type="dxa"/>
            <w:tcBorders>
              <w:top w:val="nil"/>
            </w:tcBorders>
            <w:shd w:val="clear" w:color="auto" w:fill="auto"/>
          </w:tcPr>
          <w:p w14:paraId="6BFB6EBD" w14:textId="77777777" w:rsidR="005332AD" w:rsidRPr="001061D1" w:rsidRDefault="005332AD" w:rsidP="002B4332">
            <w:pPr>
              <w:spacing w:after="0" w:line="240" w:lineRule="auto"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902" w:type="dxa"/>
            <w:tcBorders>
              <w:top w:val="nil"/>
            </w:tcBorders>
            <w:shd w:val="clear" w:color="auto" w:fill="auto"/>
          </w:tcPr>
          <w:p w14:paraId="27D43B74" w14:textId="77777777" w:rsidR="005332AD" w:rsidRPr="001061D1" w:rsidRDefault="005332AD" w:rsidP="002B4332">
            <w:pPr>
              <w:spacing w:after="0" w:line="240" w:lineRule="auto"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902" w:type="dxa"/>
            <w:tcBorders>
              <w:top w:val="nil"/>
            </w:tcBorders>
            <w:shd w:val="clear" w:color="auto" w:fill="auto"/>
          </w:tcPr>
          <w:p w14:paraId="13F98F1C" w14:textId="77777777" w:rsidR="005332AD" w:rsidRPr="001061D1" w:rsidRDefault="005332AD" w:rsidP="002B4332">
            <w:pPr>
              <w:spacing w:after="0" w:line="240" w:lineRule="auto"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902" w:type="dxa"/>
            <w:tcBorders>
              <w:top w:val="nil"/>
            </w:tcBorders>
            <w:shd w:val="clear" w:color="auto" w:fill="auto"/>
          </w:tcPr>
          <w:p w14:paraId="67F3E0F6" w14:textId="77777777" w:rsidR="005332AD" w:rsidRPr="001061D1" w:rsidRDefault="005332AD" w:rsidP="002B4332">
            <w:pPr>
              <w:spacing w:after="0" w:line="240" w:lineRule="auto"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902" w:type="dxa"/>
            <w:tcBorders>
              <w:top w:val="nil"/>
            </w:tcBorders>
            <w:shd w:val="clear" w:color="auto" w:fill="auto"/>
          </w:tcPr>
          <w:p w14:paraId="120A3BA0" w14:textId="77777777" w:rsidR="005332AD" w:rsidRPr="001061D1" w:rsidRDefault="005332AD" w:rsidP="002B4332">
            <w:pPr>
              <w:spacing w:after="0" w:line="240" w:lineRule="auto"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902" w:type="dxa"/>
            <w:tcBorders>
              <w:top w:val="nil"/>
            </w:tcBorders>
            <w:shd w:val="clear" w:color="auto" w:fill="auto"/>
          </w:tcPr>
          <w:p w14:paraId="2D9E1F13" w14:textId="77777777" w:rsidR="005332AD" w:rsidRPr="001061D1" w:rsidRDefault="005332AD" w:rsidP="002B4332">
            <w:pPr>
              <w:spacing w:after="0" w:line="240" w:lineRule="auto"/>
              <w:rPr>
                <w:rFonts w:ascii="Calibri" w:eastAsia="Calibri" w:hAnsi="Calibri" w:cs="Times New Roman"/>
                <w:lang w:val="en-US"/>
              </w:rPr>
            </w:pPr>
          </w:p>
        </w:tc>
      </w:tr>
      <w:tr w:rsidR="005332AD" w:rsidRPr="001061D1" w14:paraId="30C7B8A5" w14:textId="77777777" w:rsidTr="002B4332">
        <w:tc>
          <w:tcPr>
            <w:tcW w:w="709" w:type="dxa"/>
            <w:tcBorders>
              <w:bottom w:val="nil"/>
            </w:tcBorders>
            <w:shd w:val="clear" w:color="auto" w:fill="auto"/>
          </w:tcPr>
          <w:p w14:paraId="72105A2D" w14:textId="77777777" w:rsidR="005332AD" w:rsidRPr="001061D1" w:rsidRDefault="005332AD" w:rsidP="002B4332">
            <w:pPr>
              <w:spacing w:after="0" w:line="240" w:lineRule="auto"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780" w:type="dxa"/>
            <w:tcBorders>
              <w:bottom w:val="nil"/>
            </w:tcBorders>
            <w:shd w:val="clear" w:color="auto" w:fill="auto"/>
          </w:tcPr>
          <w:p w14:paraId="7860714C" w14:textId="77777777" w:rsidR="005332AD" w:rsidRPr="001061D1" w:rsidRDefault="005332AD" w:rsidP="002B4332">
            <w:pPr>
              <w:spacing w:after="0" w:line="240" w:lineRule="auto"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867" w:type="dxa"/>
            <w:tcBorders>
              <w:bottom w:val="nil"/>
            </w:tcBorders>
            <w:shd w:val="clear" w:color="auto" w:fill="auto"/>
          </w:tcPr>
          <w:p w14:paraId="26E761AE" w14:textId="77777777" w:rsidR="005332AD" w:rsidRPr="001061D1" w:rsidRDefault="005332AD" w:rsidP="002B4332">
            <w:pPr>
              <w:spacing w:after="0" w:line="240" w:lineRule="auto"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901" w:type="dxa"/>
            <w:tcBorders>
              <w:bottom w:val="nil"/>
            </w:tcBorders>
            <w:shd w:val="clear" w:color="auto" w:fill="auto"/>
          </w:tcPr>
          <w:p w14:paraId="159B0770" w14:textId="77777777" w:rsidR="005332AD" w:rsidRPr="001061D1" w:rsidRDefault="005332AD" w:rsidP="002B4332">
            <w:pPr>
              <w:spacing w:after="0" w:line="240" w:lineRule="auto"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902" w:type="dxa"/>
            <w:tcBorders>
              <w:bottom w:val="nil"/>
            </w:tcBorders>
            <w:shd w:val="clear" w:color="auto" w:fill="auto"/>
          </w:tcPr>
          <w:p w14:paraId="77790224" w14:textId="77777777" w:rsidR="005332AD" w:rsidRPr="001061D1" w:rsidRDefault="005332AD" w:rsidP="002B4332">
            <w:pPr>
              <w:spacing w:after="0" w:line="240" w:lineRule="auto"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902" w:type="dxa"/>
            <w:tcBorders>
              <w:bottom w:val="nil"/>
            </w:tcBorders>
            <w:shd w:val="clear" w:color="auto" w:fill="auto"/>
          </w:tcPr>
          <w:p w14:paraId="78541097" w14:textId="77777777" w:rsidR="005332AD" w:rsidRPr="001061D1" w:rsidRDefault="005332AD" w:rsidP="002B4332">
            <w:pPr>
              <w:spacing w:after="0" w:line="240" w:lineRule="auto"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902" w:type="dxa"/>
            <w:tcBorders>
              <w:bottom w:val="nil"/>
            </w:tcBorders>
            <w:shd w:val="clear" w:color="auto" w:fill="auto"/>
          </w:tcPr>
          <w:p w14:paraId="4C0D7840" w14:textId="77777777" w:rsidR="005332AD" w:rsidRPr="001061D1" w:rsidRDefault="005332AD" w:rsidP="002B4332">
            <w:pPr>
              <w:spacing w:after="0" w:line="240" w:lineRule="auto"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902" w:type="dxa"/>
            <w:tcBorders>
              <w:bottom w:val="nil"/>
            </w:tcBorders>
            <w:shd w:val="clear" w:color="auto" w:fill="auto"/>
          </w:tcPr>
          <w:p w14:paraId="3BCB11C8" w14:textId="77777777" w:rsidR="005332AD" w:rsidRPr="001061D1" w:rsidRDefault="005332AD" w:rsidP="002B4332">
            <w:pPr>
              <w:spacing w:after="0" w:line="240" w:lineRule="auto"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902" w:type="dxa"/>
            <w:tcBorders>
              <w:bottom w:val="nil"/>
            </w:tcBorders>
            <w:shd w:val="clear" w:color="auto" w:fill="auto"/>
          </w:tcPr>
          <w:p w14:paraId="7875FA06" w14:textId="77777777" w:rsidR="005332AD" w:rsidRPr="001061D1" w:rsidRDefault="005332AD" w:rsidP="002B4332">
            <w:pPr>
              <w:spacing w:after="0" w:line="240" w:lineRule="auto"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902" w:type="dxa"/>
            <w:tcBorders>
              <w:bottom w:val="nil"/>
            </w:tcBorders>
            <w:shd w:val="clear" w:color="auto" w:fill="auto"/>
          </w:tcPr>
          <w:p w14:paraId="6105A63F" w14:textId="77777777" w:rsidR="005332AD" w:rsidRPr="001061D1" w:rsidRDefault="005332AD" w:rsidP="002B4332">
            <w:pPr>
              <w:spacing w:after="0" w:line="240" w:lineRule="auto"/>
              <w:rPr>
                <w:rFonts w:ascii="Calibri" w:eastAsia="Calibri" w:hAnsi="Calibri" w:cs="Times New Roman"/>
                <w:lang w:val="en-US"/>
              </w:rPr>
            </w:pPr>
          </w:p>
        </w:tc>
      </w:tr>
    </w:tbl>
    <w:p w14:paraId="79037225" w14:textId="77777777" w:rsidR="005332AD" w:rsidRPr="001061D1" w:rsidRDefault="005332AD" w:rsidP="005332AD">
      <w:pPr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 xml:space="preserve">     0</w:t>
      </w:r>
      <w:r w:rsidRPr="001061D1">
        <w:rPr>
          <w:rFonts w:ascii="Calibri" w:eastAsia="Calibri" w:hAnsi="Calibri" w:cs="Times New Roman"/>
          <w:lang w:val="en-US"/>
        </w:rPr>
        <w:tab/>
        <w:t xml:space="preserve">   10</w:t>
      </w:r>
      <w:r w:rsidRPr="001061D1">
        <w:rPr>
          <w:rFonts w:ascii="Calibri" w:eastAsia="Calibri" w:hAnsi="Calibri" w:cs="Times New Roman"/>
          <w:lang w:val="en-US"/>
        </w:rPr>
        <w:tab/>
        <w:t xml:space="preserve">     20</w:t>
      </w:r>
      <w:r w:rsidRPr="001061D1">
        <w:rPr>
          <w:rFonts w:ascii="Calibri" w:eastAsia="Calibri" w:hAnsi="Calibri" w:cs="Times New Roman"/>
          <w:lang w:val="en-US"/>
        </w:rPr>
        <w:tab/>
        <w:t xml:space="preserve">        30              40</w:t>
      </w:r>
      <w:r w:rsidRPr="001061D1">
        <w:rPr>
          <w:rFonts w:ascii="Calibri" w:eastAsia="Calibri" w:hAnsi="Calibri" w:cs="Times New Roman"/>
          <w:lang w:val="en-US"/>
        </w:rPr>
        <w:tab/>
        <w:t>50</w:t>
      </w:r>
      <w:r w:rsidRPr="001061D1">
        <w:rPr>
          <w:rFonts w:ascii="Calibri" w:eastAsia="Calibri" w:hAnsi="Calibri" w:cs="Times New Roman"/>
          <w:lang w:val="en-US"/>
        </w:rPr>
        <w:tab/>
        <w:t xml:space="preserve">    60</w:t>
      </w:r>
      <w:r w:rsidRPr="001061D1">
        <w:rPr>
          <w:rFonts w:ascii="Calibri" w:eastAsia="Calibri" w:hAnsi="Calibri" w:cs="Times New Roman"/>
          <w:lang w:val="en-US"/>
        </w:rPr>
        <w:tab/>
        <w:t xml:space="preserve">         70</w:t>
      </w:r>
      <w:r w:rsidRPr="001061D1">
        <w:rPr>
          <w:rFonts w:ascii="Calibri" w:eastAsia="Calibri" w:hAnsi="Calibri" w:cs="Times New Roman"/>
          <w:lang w:val="en-US"/>
        </w:rPr>
        <w:tab/>
        <w:t xml:space="preserve">            80</w:t>
      </w:r>
      <w:r w:rsidRPr="001061D1">
        <w:rPr>
          <w:rFonts w:ascii="Calibri" w:eastAsia="Calibri" w:hAnsi="Calibri" w:cs="Times New Roman"/>
          <w:lang w:val="en-US"/>
        </w:rPr>
        <w:tab/>
        <w:t>90</w:t>
      </w:r>
      <w:r w:rsidRPr="001061D1">
        <w:rPr>
          <w:rFonts w:ascii="Calibri" w:eastAsia="Calibri" w:hAnsi="Calibri" w:cs="Times New Roman"/>
          <w:lang w:val="en-US"/>
        </w:rPr>
        <w:tab/>
        <w:t>100</w:t>
      </w:r>
    </w:p>
    <w:p w14:paraId="143EFE57" w14:textId="77777777" w:rsidR="005332AD" w:rsidRPr="001061D1" w:rsidRDefault="005332AD" w:rsidP="005332AD">
      <w:pPr>
        <w:ind w:left="1080"/>
        <w:contextualSpacing/>
        <w:jc w:val="center"/>
        <w:rPr>
          <w:rFonts w:ascii="Calibri" w:eastAsia="Calibri" w:hAnsi="Calibri" w:cs="Times New Roman"/>
          <w:b/>
          <w:color w:val="FF0000"/>
          <w:u w:val="single"/>
          <w:lang w:val="en-US"/>
        </w:rPr>
      </w:pPr>
    </w:p>
    <w:p w14:paraId="4FAFFDB0" w14:textId="77777777" w:rsidR="005332AD" w:rsidRPr="001061D1" w:rsidRDefault="005332AD" w:rsidP="005332AD">
      <w:pPr>
        <w:ind w:left="1080"/>
        <w:contextualSpacing/>
        <w:jc w:val="center"/>
        <w:rPr>
          <w:rFonts w:ascii="Calibri" w:eastAsia="Calibri" w:hAnsi="Calibri" w:cs="Times New Roman"/>
          <w:b/>
          <w:color w:val="FF0000"/>
          <w:u w:val="single"/>
          <w:lang w:val="en-US"/>
        </w:rPr>
      </w:pPr>
    </w:p>
    <w:p w14:paraId="2DA4179D" w14:textId="77777777" w:rsidR="005332AD" w:rsidRPr="001061D1" w:rsidRDefault="005332AD" w:rsidP="005332AD">
      <w:pPr>
        <w:ind w:left="1080"/>
        <w:contextualSpacing/>
        <w:jc w:val="center"/>
        <w:rPr>
          <w:rFonts w:ascii="Calibri" w:eastAsia="Calibri" w:hAnsi="Calibri" w:cs="Times New Roman"/>
          <w:b/>
          <w:color w:val="FF0000"/>
          <w:u w:val="single"/>
          <w:lang w:val="en-US"/>
        </w:rPr>
      </w:pPr>
    </w:p>
    <w:p w14:paraId="0B2AB13D" w14:textId="77777777" w:rsidR="005332AD" w:rsidRPr="001061D1" w:rsidRDefault="005332AD" w:rsidP="005332AD">
      <w:pPr>
        <w:ind w:left="1080"/>
        <w:contextualSpacing/>
        <w:jc w:val="center"/>
        <w:rPr>
          <w:rFonts w:ascii="Calibri" w:eastAsia="Calibri" w:hAnsi="Calibri" w:cs="Times New Roman"/>
          <w:b/>
          <w:color w:val="FF0000"/>
          <w:u w:val="single"/>
          <w:lang w:val="en-US"/>
        </w:rPr>
      </w:pPr>
    </w:p>
    <w:p w14:paraId="7FDE2468" w14:textId="77777777" w:rsidR="005332AD" w:rsidRPr="001061D1" w:rsidRDefault="005332AD" w:rsidP="005332AD">
      <w:pPr>
        <w:numPr>
          <w:ilvl w:val="0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What magnification would you use on a slit lamp to examine the eye lids/lashes?</w:t>
      </w:r>
    </w:p>
    <w:p w14:paraId="0827B347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6x</w:t>
      </w:r>
    </w:p>
    <w:p w14:paraId="76156A41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10x</w:t>
      </w:r>
    </w:p>
    <w:p w14:paraId="2E9A3A0C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16x</w:t>
      </w:r>
    </w:p>
    <w:p w14:paraId="6DB1B0B4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25x</w:t>
      </w:r>
    </w:p>
    <w:p w14:paraId="54D4DB21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40x</w:t>
      </w:r>
    </w:p>
    <w:p w14:paraId="04E77701" w14:textId="77777777" w:rsidR="005332AD" w:rsidRPr="001061D1" w:rsidRDefault="005332AD" w:rsidP="005332AD">
      <w:pPr>
        <w:ind w:left="1080"/>
        <w:contextualSpacing/>
        <w:rPr>
          <w:rFonts w:ascii="Calibri" w:eastAsia="Calibri" w:hAnsi="Calibri" w:cs="Times New Roman"/>
          <w:lang w:val="en-US"/>
        </w:rPr>
      </w:pPr>
    </w:p>
    <w:p w14:paraId="3ECD1810" w14:textId="77777777" w:rsidR="005332AD" w:rsidRPr="001061D1" w:rsidRDefault="005332AD" w:rsidP="005332AD">
      <w:pPr>
        <w:numPr>
          <w:ilvl w:val="0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 xml:space="preserve">Do you think Demodex mites are a significant cause of ocular discomfort? </w:t>
      </w:r>
    </w:p>
    <w:p w14:paraId="5D20E837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Strongly agree</w:t>
      </w:r>
    </w:p>
    <w:p w14:paraId="52796DFB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Agree</w:t>
      </w:r>
    </w:p>
    <w:p w14:paraId="177D1485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Neutral</w:t>
      </w:r>
    </w:p>
    <w:p w14:paraId="34890018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Disagree</w:t>
      </w:r>
    </w:p>
    <w:p w14:paraId="06D56107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Strongly Disagree</w:t>
      </w:r>
    </w:p>
    <w:p w14:paraId="42F807E2" w14:textId="77777777" w:rsidR="005332AD" w:rsidRPr="001061D1" w:rsidRDefault="005332AD" w:rsidP="005332AD">
      <w:pPr>
        <w:ind w:left="1080"/>
        <w:contextualSpacing/>
        <w:rPr>
          <w:rFonts w:ascii="Calibri" w:eastAsia="Calibri" w:hAnsi="Calibri" w:cs="Times New Roman"/>
          <w:lang w:val="en-US"/>
        </w:rPr>
      </w:pPr>
    </w:p>
    <w:p w14:paraId="405347BC" w14:textId="77777777" w:rsidR="005332AD" w:rsidRPr="001061D1" w:rsidRDefault="005332AD" w:rsidP="005332AD">
      <w:pPr>
        <w:numPr>
          <w:ilvl w:val="0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 xml:space="preserve">Which sex do you think is more often affected by blepharitis? </w:t>
      </w:r>
    </w:p>
    <w:p w14:paraId="55F3E0F2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Males</w:t>
      </w:r>
    </w:p>
    <w:p w14:paraId="0809821A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Females</w:t>
      </w:r>
    </w:p>
    <w:p w14:paraId="6FD0DF48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Equally affected</w:t>
      </w:r>
    </w:p>
    <w:p w14:paraId="3B12C411" w14:textId="77777777" w:rsidR="005332AD" w:rsidRPr="001061D1" w:rsidRDefault="005332AD" w:rsidP="005332AD">
      <w:pPr>
        <w:ind w:left="1080"/>
        <w:contextualSpacing/>
        <w:rPr>
          <w:rFonts w:ascii="Calibri" w:eastAsia="Calibri" w:hAnsi="Calibri" w:cs="Times New Roman"/>
          <w:lang w:val="en-US"/>
        </w:rPr>
      </w:pPr>
    </w:p>
    <w:p w14:paraId="59F8A434" w14:textId="77777777" w:rsidR="005332AD" w:rsidRPr="001061D1" w:rsidRDefault="005332AD" w:rsidP="005332AD">
      <w:pPr>
        <w:numPr>
          <w:ilvl w:val="0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 xml:space="preserve">Have you received any training/CPD on Demodex detection and treatment and how was it delivered? </w:t>
      </w:r>
    </w:p>
    <w:p w14:paraId="32C04B8A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No training received</w:t>
      </w:r>
    </w:p>
    <w:p w14:paraId="161EAF26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Webinar</w:t>
      </w:r>
    </w:p>
    <w:p w14:paraId="3231F941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Article</w:t>
      </w:r>
    </w:p>
    <w:p w14:paraId="42341226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Lecture</w:t>
      </w:r>
    </w:p>
    <w:p w14:paraId="62A905FB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Other (Please specify____________)</w:t>
      </w:r>
    </w:p>
    <w:p w14:paraId="095767A5" w14:textId="77777777" w:rsidR="005332AD" w:rsidRPr="001061D1" w:rsidRDefault="005332AD" w:rsidP="005332AD">
      <w:pPr>
        <w:ind w:left="1080"/>
        <w:contextualSpacing/>
        <w:rPr>
          <w:rFonts w:ascii="Calibri" w:eastAsia="Calibri" w:hAnsi="Calibri" w:cs="Times New Roman"/>
          <w:lang w:val="en-US"/>
        </w:rPr>
      </w:pPr>
    </w:p>
    <w:p w14:paraId="792FE946" w14:textId="77777777" w:rsidR="005332AD" w:rsidRPr="001061D1" w:rsidRDefault="005332AD" w:rsidP="005332AD">
      <w:pPr>
        <w:numPr>
          <w:ilvl w:val="0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Do you carry out any specialist dry eye clinics?</w:t>
      </w:r>
    </w:p>
    <w:p w14:paraId="3E151572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Yes</w:t>
      </w:r>
    </w:p>
    <w:p w14:paraId="49E4895C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No</w:t>
      </w:r>
    </w:p>
    <w:p w14:paraId="5F766B2E" w14:textId="77777777" w:rsidR="005332AD" w:rsidRPr="001061D1" w:rsidRDefault="005332AD" w:rsidP="005332AD">
      <w:pPr>
        <w:ind w:left="1080"/>
        <w:contextualSpacing/>
        <w:rPr>
          <w:rFonts w:ascii="Calibri" w:eastAsia="Calibri" w:hAnsi="Calibri" w:cs="Times New Roman"/>
          <w:lang w:val="en-US"/>
        </w:rPr>
      </w:pPr>
    </w:p>
    <w:p w14:paraId="5CFABEF7" w14:textId="77777777" w:rsidR="005332AD" w:rsidRPr="001061D1" w:rsidRDefault="005332AD" w:rsidP="005332AD">
      <w:pPr>
        <w:numPr>
          <w:ilvl w:val="0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Do you look for Demodex in your patients?</w:t>
      </w:r>
    </w:p>
    <w:p w14:paraId="1A7D0238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 xml:space="preserve">Yes </w:t>
      </w:r>
    </w:p>
    <w:p w14:paraId="48CAD4D1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No</w:t>
      </w:r>
    </w:p>
    <w:p w14:paraId="285331CA" w14:textId="77777777" w:rsidR="005332AD" w:rsidRPr="001061D1" w:rsidRDefault="005332AD" w:rsidP="005332AD">
      <w:pPr>
        <w:ind w:left="1080"/>
        <w:contextualSpacing/>
        <w:jc w:val="center"/>
        <w:rPr>
          <w:rFonts w:ascii="Calibri" w:eastAsia="Calibri" w:hAnsi="Calibri" w:cs="Times New Roman"/>
          <w:b/>
          <w:color w:val="FF0000"/>
          <w:u w:val="single"/>
          <w:lang w:val="en-US"/>
        </w:rPr>
      </w:pPr>
    </w:p>
    <w:p w14:paraId="1AA9E063" w14:textId="77777777" w:rsidR="005332AD" w:rsidRPr="001061D1" w:rsidRDefault="005332AD" w:rsidP="005332AD">
      <w:pPr>
        <w:ind w:left="1080"/>
        <w:contextualSpacing/>
        <w:jc w:val="center"/>
        <w:rPr>
          <w:rFonts w:ascii="Calibri" w:eastAsia="Calibri" w:hAnsi="Calibri" w:cs="Times New Roman"/>
          <w:b/>
          <w:color w:val="FF0000"/>
          <w:u w:val="single"/>
          <w:lang w:val="en-US"/>
        </w:rPr>
      </w:pPr>
    </w:p>
    <w:p w14:paraId="0211ECD1" w14:textId="77777777" w:rsidR="005332AD" w:rsidRPr="001061D1" w:rsidRDefault="005332AD" w:rsidP="005332AD">
      <w:pPr>
        <w:ind w:left="1080"/>
        <w:contextualSpacing/>
        <w:jc w:val="center"/>
        <w:rPr>
          <w:rFonts w:ascii="Calibri" w:eastAsia="Calibri" w:hAnsi="Calibri" w:cs="Times New Roman"/>
          <w:b/>
          <w:bCs/>
          <w:color w:val="FF0000"/>
          <w:u w:val="single"/>
          <w:lang w:val="en-US"/>
        </w:rPr>
      </w:pPr>
      <w:r w:rsidRPr="4857D693">
        <w:rPr>
          <w:rFonts w:ascii="Calibri" w:eastAsia="Calibri" w:hAnsi="Calibri" w:cs="Times New Roman"/>
          <w:b/>
          <w:bCs/>
          <w:color w:val="FF0000"/>
          <w:u w:val="single"/>
          <w:lang w:val="en-US"/>
        </w:rPr>
        <w:t>FINISH HERE IF THE ANSWER IS “NO” TO QUESTION NUMBER 12</w:t>
      </w:r>
      <w:r>
        <w:br/>
      </w:r>
    </w:p>
    <w:p w14:paraId="04B6BFE8" w14:textId="77777777" w:rsidR="005332AD" w:rsidRPr="001061D1" w:rsidRDefault="005332AD" w:rsidP="005332AD">
      <w:pPr>
        <w:ind w:left="1080"/>
        <w:contextualSpacing/>
        <w:jc w:val="center"/>
        <w:rPr>
          <w:rFonts w:ascii="Calibri" w:eastAsia="Calibri" w:hAnsi="Calibri" w:cs="Times New Roman"/>
          <w:b/>
          <w:color w:val="FF0000"/>
          <w:u w:val="single"/>
          <w:lang w:val="en-US"/>
        </w:rPr>
      </w:pPr>
    </w:p>
    <w:p w14:paraId="71ECE0AD" w14:textId="77777777" w:rsidR="005332AD" w:rsidRPr="001061D1" w:rsidRDefault="005332AD" w:rsidP="005332AD">
      <w:pPr>
        <w:numPr>
          <w:ilvl w:val="0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What magnification would you use on a slit lamp to look for Demodex mites?</w:t>
      </w:r>
    </w:p>
    <w:p w14:paraId="277442ED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6x</w:t>
      </w:r>
    </w:p>
    <w:p w14:paraId="323852FE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10x</w:t>
      </w:r>
    </w:p>
    <w:p w14:paraId="35D4AC65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16x</w:t>
      </w:r>
    </w:p>
    <w:p w14:paraId="3AE67B87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25x</w:t>
      </w:r>
    </w:p>
    <w:p w14:paraId="371DC5E8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40x</w:t>
      </w:r>
    </w:p>
    <w:p w14:paraId="0C3E2349" w14:textId="77777777" w:rsidR="005332AD" w:rsidRDefault="005332AD" w:rsidP="005332AD">
      <w:pPr>
        <w:ind w:left="1080"/>
        <w:contextualSpacing/>
        <w:rPr>
          <w:rFonts w:ascii="Calibri" w:eastAsia="Calibri" w:hAnsi="Calibri" w:cs="Times New Roman"/>
          <w:lang w:val="en-US"/>
        </w:rPr>
      </w:pPr>
    </w:p>
    <w:p w14:paraId="46DC5E5E" w14:textId="77777777" w:rsidR="005332AD" w:rsidRDefault="005332AD" w:rsidP="005332AD">
      <w:pPr>
        <w:ind w:left="1080"/>
        <w:contextualSpacing/>
        <w:rPr>
          <w:rFonts w:ascii="Calibri" w:eastAsia="Calibri" w:hAnsi="Calibri" w:cs="Times New Roman"/>
          <w:lang w:val="en-US"/>
        </w:rPr>
      </w:pPr>
    </w:p>
    <w:p w14:paraId="0F1D147E" w14:textId="77777777" w:rsidR="005332AD" w:rsidRPr="001061D1" w:rsidRDefault="005332AD" w:rsidP="005332AD">
      <w:pPr>
        <w:ind w:left="1080"/>
        <w:contextualSpacing/>
        <w:rPr>
          <w:rFonts w:ascii="Calibri" w:eastAsia="Calibri" w:hAnsi="Calibri" w:cs="Times New Roman"/>
          <w:lang w:val="en-US"/>
        </w:rPr>
      </w:pPr>
    </w:p>
    <w:p w14:paraId="69A7DF2B" w14:textId="77777777" w:rsidR="005332AD" w:rsidRPr="001061D1" w:rsidRDefault="005332AD" w:rsidP="005332AD">
      <w:pPr>
        <w:ind w:left="1080"/>
        <w:contextualSpacing/>
        <w:rPr>
          <w:rFonts w:ascii="Calibri" w:eastAsia="Calibri" w:hAnsi="Calibri" w:cs="Times New Roman"/>
          <w:lang w:val="en-US"/>
        </w:rPr>
      </w:pPr>
    </w:p>
    <w:p w14:paraId="682953B4" w14:textId="77777777" w:rsidR="005332AD" w:rsidRPr="001061D1" w:rsidRDefault="005332AD" w:rsidP="005332AD">
      <w:pPr>
        <w:numPr>
          <w:ilvl w:val="0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lastRenderedPageBreak/>
        <w:t>Which of the features do you look for in Demodex blepharitis (you can choose multiple answers)?</w:t>
      </w:r>
    </w:p>
    <w:p w14:paraId="147D0D7D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Cylindrical dandruff on the eyelashes</w:t>
      </w:r>
    </w:p>
    <w:p w14:paraId="1C7B39DF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Crusts/flakes on the eyelashes</w:t>
      </w:r>
    </w:p>
    <w:p w14:paraId="3E67E219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Red inflamed eyelids</w:t>
      </w:r>
    </w:p>
    <w:p w14:paraId="3259BADD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Dry, irritated eyes</w:t>
      </w:r>
    </w:p>
    <w:p w14:paraId="37628BB3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Mite tails</w:t>
      </w:r>
    </w:p>
    <w:p w14:paraId="5A961C94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Other (Please specify___________)</w:t>
      </w:r>
    </w:p>
    <w:p w14:paraId="4BD34FB4" w14:textId="77777777" w:rsidR="005332AD" w:rsidRPr="001061D1" w:rsidRDefault="005332AD" w:rsidP="005332AD">
      <w:pPr>
        <w:rPr>
          <w:rFonts w:ascii="Calibri" w:eastAsia="Calibri" w:hAnsi="Calibri" w:cs="Times New Roman"/>
          <w:lang w:val="en-US"/>
        </w:rPr>
      </w:pPr>
    </w:p>
    <w:p w14:paraId="04A5827D" w14:textId="77777777" w:rsidR="005332AD" w:rsidRPr="001061D1" w:rsidRDefault="005332AD" w:rsidP="005332AD">
      <w:pPr>
        <w:numPr>
          <w:ilvl w:val="0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What is the most common symptom reported by the patients suffering from Demodex blepharitis?</w:t>
      </w:r>
    </w:p>
    <w:p w14:paraId="5C8B9D92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Itching</w:t>
      </w:r>
    </w:p>
    <w:p w14:paraId="7328D1A9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Crusting on the eyelids</w:t>
      </w:r>
    </w:p>
    <w:p w14:paraId="0000489E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Dryness in the eyes</w:t>
      </w:r>
    </w:p>
    <w:p w14:paraId="25EE9191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Other (Please specify___________)</w:t>
      </w:r>
    </w:p>
    <w:p w14:paraId="4C533C0C" w14:textId="77777777" w:rsidR="005332AD" w:rsidRPr="001061D1" w:rsidRDefault="005332AD" w:rsidP="005332AD">
      <w:pPr>
        <w:ind w:left="1080"/>
        <w:contextualSpacing/>
        <w:rPr>
          <w:rFonts w:ascii="Calibri" w:eastAsia="Calibri" w:hAnsi="Calibri" w:cs="Times New Roman"/>
          <w:lang w:val="en-US"/>
        </w:rPr>
      </w:pPr>
    </w:p>
    <w:p w14:paraId="30336DDB" w14:textId="77777777" w:rsidR="005332AD" w:rsidRPr="001061D1" w:rsidRDefault="005332AD" w:rsidP="005332AD">
      <w:pPr>
        <w:numPr>
          <w:ilvl w:val="0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How do you confirm the presence of Demodex mites? (</w:t>
      </w:r>
      <w:proofErr w:type="gramStart"/>
      <w:r w:rsidRPr="001061D1">
        <w:rPr>
          <w:rFonts w:ascii="Calibri" w:eastAsia="Calibri" w:hAnsi="Calibri" w:cs="Times New Roman"/>
          <w:lang w:val="en-US"/>
        </w:rPr>
        <w:t>you</w:t>
      </w:r>
      <w:proofErr w:type="gramEnd"/>
      <w:r w:rsidRPr="001061D1">
        <w:rPr>
          <w:rFonts w:ascii="Calibri" w:eastAsia="Calibri" w:hAnsi="Calibri" w:cs="Times New Roman"/>
          <w:lang w:val="en-US"/>
        </w:rPr>
        <w:t xml:space="preserve"> can choose multiple answers)</w:t>
      </w:r>
    </w:p>
    <w:p w14:paraId="400A27B3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Epilation</w:t>
      </w:r>
    </w:p>
    <w:p w14:paraId="60A1E042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Lash manipulation</w:t>
      </w:r>
    </w:p>
    <w:p w14:paraId="3D2522D6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Diagnosis by elimination</w:t>
      </w:r>
    </w:p>
    <w:p w14:paraId="54B643EF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Presence of cylindrical dandruff</w:t>
      </w:r>
    </w:p>
    <w:p w14:paraId="6F58F9A5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 xml:space="preserve">Successful treatment </w:t>
      </w:r>
    </w:p>
    <w:p w14:paraId="436E1645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Other (Please specify___________)</w:t>
      </w:r>
    </w:p>
    <w:p w14:paraId="71591B1F" w14:textId="77777777" w:rsidR="005332AD" w:rsidRPr="001061D1" w:rsidRDefault="005332AD" w:rsidP="005332AD">
      <w:pPr>
        <w:ind w:left="1080"/>
        <w:contextualSpacing/>
        <w:rPr>
          <w:rFonts w:ascii="Calibri" w:eastAsia="Calibri" w:hAnsi="Calibri" w:cs="Times New Roman"/>
          <w:lang w:val="en-US"/>
        </w:rPr>
      </w:pPr>
    </w:p>
    <w:p w14:paraId="02726E19" w14:textId="77777777" w:rsidR="005332AD" w:rsidRPr="001061D1" w:rsidRDefault="005332AD" w:rsidP="005332AD">
      <w:pPr>
        <w:numPr>
          <w:ilvl w:val="0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What is your primary treatment goal?</w:t>
      </w:r>
    </w:p>
    <w:p w14:paraId="7AF6760B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Patient comfort</w:t>
      </w:r>
    </w:p>
    <w:p w14:paraId="5C1B7058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Reduction in the mite population</w:t>
      </w:r>
    </w:p>
    <w:p w14:paraId="23B1C38D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Elimination of mites</w:t>
      </w:r>
    </w:p>
    <w:p w14:paraId="75A7BB0E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Improving Meibomian gland function</w:t>
      </w:r>
    </w:p>
    <w:p w14:paraId="3EC00930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Other (Please specify____________)</w:t>
      </w:r>
    </w:p>
    <w:p w14:paraId="682D4F13" w14:textId="77777777" w:rsidR="005332AD" w:rsidRPr="001061D1" w:rsidRDefault="005332AD" w:rsidP="005332AD">
      <w:pPr>
        <w:ind w:left="1080"/>
        <w:contextualSpacing/>
        <w:rPr>
          <w:rFonts w:ascii="Calibri" w:eastAsia="Calibri" w:hAnsi="Calibri" w:cs="Times New Roman"/>
          <w:lang w:val="en-US"/>
        </w:rPr>
      </w:pPr>
    </w:p>
    <w:p w14:paraId="2D3F8789" w14:textId="77777777" w:rsidR="005332AD" w:rsidRPr="001061D1" w:rsidRDefault="005332AD" w:rsidP="005332AD">
      <w:pPr>
        <w:numPr>
          <w:ilvl w:val="0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 xml:space="preserve">What is your </w:t>
      </w:r>
      <w:proofErr w:type="gramStart"/>
      <w:r w:rsidRPr="001061D1">
        <w:rPr>
          <w:rFonts w:ascii="Calibri" w:eastAsia="Calibri" w:hAnsi="Calibri" w:cs="Times New Roman"/>
          <w:lang w:val="en-US"/>
        </w:rPr>
        <w:t>first choice</w:t>
      </w:r>
      <w:proofErr w:type="gramEnd"/>
      <w:r w:rsidRPr="001061D1">
        <w:rPr>
          <w:rFonts w:ascii="Calibri" w:eastAsia="Calibri" w:hAnsi="Calibri" w:cs="Times New Roman"/>
          <w:lang w:val="en-US"/>
        </w:rPr>
        <w:t xml:space="preserve"> management option for Demodex mites?</w:t>
      </w:r>
    </w:p>
    <w:p w14:paraId="793F615E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Tea tree oil 50% mix</w:t>
      </w:r>
    </w:p>
    <w:p w14:paraId="0F8741BF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Tea tree oil wipes/cleanser</w:t>
      </w:r>
    </w:p>
    <w:p w14:paraId="52F1F3C2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 xml:space="preserve">Standard lid hygiene </w:t>
      </w:r>
    </w:p>
    <w:p w14:paraId="27213C3C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Other (Please specify____________)</w:t>
      </w:r>
    </w:p>
    <w:p w14:paraId="41108CB5" w14:textId="77777777" w:rsidR="005332AD" w:rsidRPr="001061D1" w:rsidRDefault="005332AD" w:rsidP="005332AD">
      <w:pPr>
        <w:ind w:left="1080"/>
        <w:contextualSpacing/>
        <w:rPr>
          <w:rFonts w:ascii="Calibri" w:eastAsia="Calibri" w:hAnsi="Calibri" w:cs="Times New Roman"/>
          <w:lang w:val="en-US"/>
        </w:rPr>
      </w:pPr>
    </w:p>
    <w:p w14:paraId="32F2DD76" w14:textId="77777777" w:rsidR="005332AD" w:rsidRPr="001061D1" w:rsidRDefault="005332AD" w:rsidP="005332AD">
      <w:pPr>
        <w:numPr>
          <w:ilvl w:val="0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How long do you recommend for duration of treatment?</w:t>
      </w:r>
    </w:p>
    <w:p w14:paraId="2A26CC50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3-4 weeks</w:t>
      </w:r>
    </w:p>
    <w:p w14:paraId="2D78E7BD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5-8 weeks</w:t>
      </w:r>
    </w:p>
    <w:p w14:paraId="125F0CDD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9-12 weeks</w:t>
      </w:r>
    </w:p>
    <w:p w14:paraId="637D2D89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&gt; 12 weeks</w:t>
      </w:r>
    </w:p>
    <w:p w14:paraId="5448C3E6" w14:textId="77777777" w:rsidR="005332AD" w:rsidRPr="00D54AD3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Other (please specify____________)</w:t>
      </w:r>
    </w:p>
    <w:p w14:paraId="06903450" w14:textId="77777777" w:rsidR="005332AD" w:rsidRPr="001061D1" w:rsidRDefault="005332AD" w:rsidP="005332AD">
      <w:pPr>
        <w:ind w:left="1080"/>
        <w:contextualSpacing/>
        <w:rPr>
          <w:rFonts w:ascii="Calibri" w:eastAsia="Calibri" w:hAnsi="Calibri" w:cs="Times New Roman"/>
          <w:lang w:val="en-US"/>
        </w:rPr>
      </w:pPr>
    </w:p>
    <w:p w14:paraId="653387CC" w14:textId="77777777" w:rsidR="005332AD" w:rsidRPr="001061D1" w:rsidRDefault="005332AD" w:rsidP="005332AD">
      <w:pPr>
        <w:numPr>
          <w:ilvl w:val="0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How often do you recommend the treatment is carried out?</w:t>
      </w:r>
    </w:p>
    <w:p w14:paraId="04ED99CB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Once a day</w:t>
      </w:r>
    </w:p>
    <w:p w14:paraId="2A31BDD0" w14:textId="77777777" w:rsidR="005332AD" w:rsidRPr="001061D1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Twice a day</w:t>
      </w:r>
    </w:p>
    <w:p w14:paraId="514BAFD3" w14:textId="77777777" w:rsidR="005332AD" w:rsidRPr="00CD4A5E" w:rsidRDefault="005332AD" w:rsidP="005332AD">
      <w:pPr>
        <w:numPr>
          <w:ilvl w:val="1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1061D1">
        <w:rPr>
          <w:rFonts w:ascii="Calibri" w:eastAsia="Calibri" w:hAnsi="Calibri" w:cs="Times New Roman"/>
          <w:lang w:val="en-US"/>
        </w:rPr>
        <w:t>Other (Please specify____________)</w:t>
      </w:r>
    </w:p>
    <w:p w14:paraId="53A3CBC8" w14:textId="77777777" w:rsidR="00A00F3A" w:rsidRDefault="00A00F3A"/>
    <w:sectPr w:rsidR="00A00F3A" w:rsidSect="00D94BF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A9028B" w14:textId="77777777" w:rsidR="00F1575F" w:rsidRDefault="00F1575F" w:rsidP="00F1575F">
      <w:pPr>
        <w:spacing w:after="0" w:line="240" w:lineRule="auto"/>
      </w:pPr>
      <w:r>
        <w:separator/>
      </w:r>
    </w:p>
  </w:endnote>
  <w:endnote w:type="continuationSeparator" w:id="0">
    <w:p w14:paraId="5737AAC3" w14:textId="77777777" w:rsidR="00F1575F" w:rsidRDefault="00F1575F" w:rsidP="00F157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05B68" w14:textId="77777777" w:rsidR="00F1575F" w:rsidRDefault="00F157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EE075" w14:textId="7F7AD583" w:rsidR="00F1575F" w:rsidRDefault="00F1575F">
    <w:pPr>
      <w:pStyle w:val="Footer"/>
    </w:pPr>
    <w:r>
      <w:rPr>
        <w:noProof/>
      </w:rPr>
      <w:pict w14:anchorId="265DECEA">
        <v:shapetype id="_x0000_t202" coordsize="21600,21600" o:spt="202" path="m,l,21600r21600,l21600,xe">
          <v:stroke joinstyle="miter"/>
          <v:path gradientshapeok="t" o:connecttype="rect"/>
        </v:shapetype>
        <v:shape id="MSIPCM07a249b380d7bb60f91e534e" o:spid="_x0000_s2049" type="#_x0000_t202" alt="{&quot;HashCode&quot;:-1348403003,&quot;Height&quot;:841.0,&quot;Width&quot;:595.0,&quot;Placement&quot;:&quot;Footer&quot;,&quot;Index&quot;:&quot;Primary&quot;,&quot;Section&quot;:1,&quot;Top&quot;:0.0,&quot;Left&quot;:0.0}" style="position:absolute;margin-left:0;margin-top:806.1pt;width:595.3pt;height:20.8pt;z-index:251658240;mso-wrap-style:square;mso-position-horizontal:absolute;mso-position-horizontal-relative:page;mso-position-vertical:absolute;mso-position-vertical-relative:page;v-text-anchor:bottom" o:allowincell="f" filled="f" stroked="f">
          <v:textbox inset="20pt,0,,0">
            <w:txbxContent>
              <w:p w14:paraId="04BDD067" w14:textId="00F0ABA1" w:rsidR="00F1575F" w:rsidRPr="00F1575F" w:rsidRDefault="00F1575F" w:rsidP="00F1575F">
                <w:pPr>
                  <w:spacing w:after="0"/>
                  <w:rPr>
                    <w:rFonts w:ascii="Rockwell" w:hAnsi="Rockwell"/>
                    <w:color w:val="0078D7"/>
                    <w:sz w:val="18"/>
                  </w:rPr>
                </w:pPr>
                <w:r w:rsidRPr="00F1575F">
                  <w:rPr>
                    <w:rFonts w:ascii="Rockwell" w:hAnsi="Rockwell"/>
                    <w:color w:val="0078D7"/>
                    <w:sz w:val="18"/>
                  </w:rPr>
                  <w:t>Information Classification: General</w:t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BCAA4" w14:textId="77777777" w:rsidR="00F1575F" w:rsidRDefault="00F157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9B0B03" w14:textId="77777777" w:rsidR="00F1575F" w:rsidRDefault="00F1575F" w:rsidP="00F1575F">
      <w:pPr>
        <w:spacing w:after="0" w:line="240" w:lineRule="auto"/>
      </w:pPr>
      <w:r>
        <w:separator/>
      </w:r>
    </w:p>
  </w:footnote>
  <w:footnote w:type="continuationSeparator" w:id="0">
    <w:p w14:paraId="25124AE6" w14:textId="77777777" w:rsidR="00F1575F" w:rsidRDefault="00F1575F" w:rsidP="00F157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0BE77" w14:textId="77777777" w:rsidR="00F1575F" w:rsidRDefault="00F157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01581" w14:textId="77777777" w:rsidR="00F1575F" w:rsidRDefault="00F1575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B7991" w14:textId="77777777" w:rsidR="00F1575F" w:rsidRDefault="00F157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52CC4"/>
    <w:multiLevelType w:val="hybridMultilevel"/>
    <w:tmpl w:val="6B40E6A6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1A0460D"/>
    <w:multiLevelType w:val="hybridMultilevel"/>
    <w:tmpl w:val="218A0BBC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BA17F30"/>
    <w:multiLevelType w:val="hybridMultilevel"/>
    <w:tmpl w:val="6F82346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7">
      <w:start w:val="1"/>
      <w:numFmt w:val="lowerLetter"/>
      <w:lvlText w:val="%2)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04606740">
    <w:abstractNumId w:val="2"/>
  </w:num>
  <w:num w:numId="2" w16cid:durableId="1584797848">
    <w:abstractNumId w:val="0"/>
  </w:num>
  <w:num w:numId="3" w16cid:durableId="11592284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NrEwtTS1MLMwtzRT0lEKTi0uzszPAykwrAUAw0cZsSwAAAA="/>
  </w:docVars>
  <w:rsids>
    <w:rsidRoot w:val="005332AD"/>
    <w:rsid w:val="00002AB1"/>
    <w:rsid w:val="00005D51"/>
    <w:rsid w:val="00006E66"/>
    <w:rsid w:val="00012C3C"/>
    <w:rsid w:val="00012D54"/>
    <w:rsid w:val="000143A7"/>
    <w:rsid w:val="00017E83"/>
    <w:rsid w:val="0002342E"/>
    <w:rsid w:val="00027770"/>
    <w:rsid w:val="00033D76"/>
    <w:rsid w:val="0003573F"/>
    <w:rsid w:val="0003665F"/>
    <w:rsid w:val="000377B4"/>
    <w:rsid w:val="00040054"/>
    <w:rsid w:val="00045EE8"/>
    <w:rsid w:val="000466CC"/>
    <w:rsid w:val="00053348"/>
    <w:rsid w:val="00055374"/>
    <w:rsid w:val="000566AE"/>
    <w:rsid w:val="0005691A"/>
    <w:rsid w:val="00061151"/>
    <w:rsid w:val="00062F62"/>
    <w:rsid w:val="00067AD6"/>
    <w:rsid w:val="0007010F"/>
    <w:rsid w:val="0007088A"/>
    <w:rsid w:val="00071111"/>
    <w:rsid w:val="00073EE2"/>
    <w:rsid w:val="00075CF3"/>
    <w:rsid w:val="000816B4"/>
    <w:rsid w:val="00083064"/>
    <w:rsid w:val="00085524"/>
    <w:rsid w:val="000878E1"/>
    <w:rsid w:val="00087CF3"/>
    <w:rsid w:val="00093B2B"/>
    <w:rsid w:val="00096CCA"/>
    <w:rsid w:val="00096D7B"/>
    <w:rsid w:val="00097BB7"/>
    <w:rsid w:val="000A2A76"/>
    <w:rsid w:val="000A3773"/>
    <w:rsid w:val="000A6591"/>
    <w:rsid w:val="000A7156"/>
    <w:rsid w:val="000A7A49"/>
    <w:rsid w:val="000B29B2"/>
    <w:rsid w:val="000B3BCB"/>
    <w:rsid w:val="000B74AE"/>
    <w:rsid w:val="000C0047"/>
    <w:rsid w:val="000C048B"/>
    <w:rsid w:val="000C1858"/>
    <w:rsid w:val="000C2A93"/>
    <w:rsid w:val="000C2D11"/>
    <w:rsid w:val="000C4B9E"/>
    <w:rsid w:val="000C5C30"/>
    <w:rsid w:val="000C6CAD"/>
    <w:rsid w:val="000C7890"/>
    <w:rsid w:val="000C7F9A"/>
    <w:rsid w:val="000D71AB"/>
    <w:rsid w:val="000D7E59"/>
    <w:rsid w:val="000E0DE6"/>
    <w:rsid w:val="000E18DE"/>
    <w:rsid w:val="000E6688"/>
    <w:rsid w:val="000F1DC4"/>
    <w:rsid w:val="000F55C6"/>
    <w:rsid w:val="000F7D33"/>
    <w:rsid w:val="000F7ED6"/>
    <w:rsid w:val="001013F1"/>
    <w:rsid w:val="0010186A"/>
    <w:rsid w:val="001041AB"/>
    <w:rsid w:val="00110443"/>
    <w:rsid w:val="0011179D"/>
    <w:rsid w:val="00115C5F"/>
    <w:rsid w:val="00116E6A"/>
    <w:rsid w:val="00120984"/>
    <w:rsid w:val="00121576"/>
    <w:rsid w:val="001237E2"/>
    <w:rsid w:val="001242EF"/>
    <w:rsid w:val="00125513"/>
    <w:rsid w:val="00127711"/>
    <w:rsid w:val="00130253"/>
    <w:rsid w:val="00135387"/>
    <w:rsid w:val="00135695"/>
    <w:rsid w:val="00137CB1"/>
    <w:rsid w:val="00140E55"/>
    <w:rsid w:val="0015001A"/>
    <w:rsid w:val="00150E64"/>
    <w:rsid w:val="001519F2"/>
    <w:rsid w:val="0015322E"/>
    <w:rsid w:val="00155BA8"/>
    <w:rsid w:val="00156451"/>
    <w:rsid w:val="00164484"/>
    <w:rsid w:val="001656FF"/>
    <w:rsid w:val="001667DA"/>
    <w:rsid w:val="00167373"/>
    <w:rsid w:val="001713EA"/>
    <w:rsid w:val="00176151"/>
    <w:rsid w:val="0017633F"/>
    <w:rsid w:val="00182BB0"/>
    <w:rsid w:val="0018583D"/>
    <w:rsid w:val="00185C26"/>
    <w:rsid w:val="0019085A"/>
    <w:rsid w:val="0019109A"/>
    <w:rsid w:val="001912AA"/>
    <w:rsid w:val="00194479"/>
    <w:rsid w:val="001A22E4"/>
    <w:rsid w:val="001A5BE5"/>
    <w:rsid w:val="001B28C5"/>
    <w:rsid w:val="001B3F52"/>
    <w:rsid w:val="001B5778"/>
    <w:rsid w:val="001B6834"/>
    <w:rsid w:val="001B6968"/>
    <w:rsid w:val="001B74F9"/>
    <w:rsid w:val="001B7A96"/>
    <w:rsid w:val="001C643F"/>
    <w:rsid w:val="001C75D5"/>
    <w:rsid w:val="001C7E92"/>
    <w:rsid w:val="001D2016"/>
    <w:rsid w:val="001D36A2"/>
    <w:rsid w:val="001D48F8"/>
    <w:rsid w:val="001D4921"/>
    <w:rsid w:val="001D6504"/>
    <w:rsid w:val="001D7037"/>
    <w:rsid w:val="001E0724"/>
    <w:rsid w:val="001E07BB"/>
    <w:rsid w:val="001E12D7"/>
    <w:rsid w:val="001E4304"/>
    <w:rsid w:val="001E5DA9"/>
    <w:rsid w:val="001E797F"/>
    <w:rsid w:val="001F2AA4"/>
    <w:rsid w:val="001F4FE8"/>
    <w:rsid w:val="001F6315"/>
    <w:rsid w:val="001F68A0"/>
    <w:rsid w:val="00201177"/>
    <w:rsid w:val="002016CD"/>
    <w:rsid w:val="00203024"/>
    <w:rsid w:val="00206D88"/>
    <w:rsid w:val="0021271B"/>
    <w:rsid w:val="002148CE"/>
    <w:rsid w:val="00214B20"/>
    <w:rsid w:val="00216295"/>
    <w:rsid w:val="002166A1"/>
    <w:rsid w:val="002205B1"/>
    <w:rsid w:val="00220A3F"/>
    <w:rsid w:val="0022394C"/>
    <w:rsid w:val="00223D0D"/>
    <w:rsid w:val="00230333"/>
    <w:rsid w:val="0023345A"/>
    <w:rsid w:val="00235E26"/>
    <w:rsid w:val="0023700A"/>
    <w:rsid w:val="00237060"/>
    <w:rsid w:val="002373E6"/>
    <w:rsid w:val="00237F14"/>
    <w:rsid w:val="00241A34"/>
    <w:rsid w:val="00250468"/>
    <w:rsid w:val="00254E53"/>
    <w:rsid w:val="002561F2"/>
    <w:rsid w:val="002617AE"/>
    <w:rsid w:val="002631A4"/>
    <w:rsid w:val="002631F7"/>
    <w:rsid w:val="00264625"/>
    <w:rsid w:val="00265BC0"/>
    <w:rsid w:val="0026648A"/>
    <w:rsid w:val="002666E4"/>
    <w:rsid w:val="00266B2B"/>
    <w:rsid w:val="00272CDB"/>
    <w:rsid w:val="002746CA"/>
    <w:rsid w:val="00280556"/>
    <w:rsid w:val="00281266"/>
    <w:rsid w:val="002937B5"/>
    <w:rsid w:val="0029660E"/>
    <w:rsid w:val="00296F73"/>
    <w:rsid w:val="002A1600"/>
    <w:rsid w:val="002A41E3"/>
    <w:rsid w:val="002A502C"/>
    <w:rsid w:val="002A6F22"/>
    <w:rsid w:val="002A6F82"/>
    <w:rsid w:val="002B06D9"/>
    <w:rsid w:val="002B2154"/>
    <w:rsid w:val="002B4665"/>
    <w:rsid w:val="002B55A5"/>
    <w:rsid w:val="002B77AA"/>
    <w:rsid w:val="002C0DDA"/>
    <w:rsid w:val="002C1068"/>
    <w:rsid w:val="002C2D5F"/>
    <w:rsid w:val="002C764D"/>
    <w:rsid w:val="002D3983"/>
    <w:rsid w:val="002D39B7"/>
    <w:rsid w:val="002D4EC6"/>
    <w:rsid w:val="002D5500"/>
    <w:rsid w:val="002D73E5"/>
    <w:rsid w:val="002E0C7F"/>
    <w:rsid w:val="002E244E"/>
    <w:rsid w:val="002E64ED"/>
    <w:rsid w:val="002E7360"/>
    <w:rsid w:val="002F148A"/>
    <w:rsid w:val="002F222B"/>
    <w:rsid w:val="002F336D"/>
    <w:rsid w:val="002F3661"/>
    <w:rsid w:val="002F3859"/>
    <w:rsid w:val="002F3EA6"/>
    <w:rsid w:val="002F642F"/>
    <w:rsid w:val="002F6FEC"/>
    <w:rsid w:val="00307BF1"/>
    <w:rsid w:val="003100F8"/>
    <w:rsid w:val="003105DE"/>
    <w:rsid w:val="0031318A"/>
    <w:rsid w:val="0031351C"/>
    <w:rsid w:val="00316B0F"/>
    <w:rsid w:val="00324165"/>
    <w:rsid w:val="00325482"/>
    <w:rsid w:val="00326178"/>
    <w:rsid w:val="003261FE"/>
    <w:rsid w:val="0033212F"/>
    <w:rsid w:val="00333712"/>
    <w:rsid w:val="00341BE5"/>
    <w:rsid w:val="00347B6F"/>
    <w:rsid w:val="00350349"/>
    <w:rsid w:val="00354166"/>
    <w:rsid w:val="003555BA"/>
    <w:rsid w:val="00361357"/>
    <w:rsid w:val="00362998"/>
    <w:rsid w:val="003748A9"/>
    <w:rsid w:val="00374B59"/>
    <w:rsid w:val="00374CCD"/>
    <w:rsid w:val="0037757A"/>
    <w:rsid w:val="00380F70"/>
    <w:rsid w:val="00385625"/>
    <w:rsid w:val="003860B7"/>
    <w:rsid w:val="0039373A"/>
    <w:rsid w:val="003A3413"/>
    <w:rsid w:val="003A4412"/>
    <w:rsid w:val="003A513C"/>
    <w:rsid w:val="003B4CAF"/>
    <w:rsid w:val="003B7E16"/>
    <w:rsid w:val="003C0D34"/>
    <w:rsid w:val="003C19A0"/>
    <w:rsid w:val="003C414E"/>
    <w:rsid w:val="003C6DF4"/>
    <w:rsid w:val="003D24A3"/>
    <w:rsid w:val="003D2E04"/>
    <w:rsid w:val="003D43EA"/>
    <w:rsid w:val="003D4A2C"/>
    <w:rsid w:val="003D4CFE"/>
    <w:rsid w:val="003D534E"/>
    <w:rsid w:val="003E02A3"/>
    <w:rsid w:val="003E15A4"/>
    <w:rsid w:val="003E17B1"/>
    <w:rsid w:val="003E2315"/>
    <w:rsid w:val="003E3013"/>
    <w:rsid w:val="003E3A41"/>
    <w:rsid w:val="003F1FE8"/>
    <w:rsid w:val="003F50DA"/>
    <w:rsid w:val="003F6766"/>
    <w:rsid w:val="003F7517"/>
    <w:rsid w:val="00400F69"/>
    <w:rsid w:val="00405BBF"/>
    <w:rsid w:val="00411B96"/>
    <w:rsid w:val="00414F5F"/>
    <w:rsid w:val="004206E0"/>
    <w:rsid w:val="004209A1"/>
    <w:rsid w:val="00420B49"/>
    <w:rsid w:val="00420D3D"/>
    <w:rsid w:val="0042194D"/>
    <w:rsid w:val="00421B9F"/>
    <w:rsid w:val="00421F9B"/>
    <w:rsid w:val="00422E24"/>
    <w:rsid w:val="00424778"/>
    <w:rsid w:val="00424FFF"/>
    <w:rsid w:val="00427E7A"/>
    <w:rsid w:val="0043018D"/>
    <w:rsid w:val="00431D5D"/>
    <w:rsid w:val="00432EA0"/>
    <w:rsid w:val="00433113"/>
    <w:rsid w:val="00434676"/>
    <w:rsid w:val="00436B95"/>
    <w:rsid w:val="0044138D"/>
    <w:rsid w:val="004416DB"/>
    <w:rsid w:val="00445FA1"/>
    <w:rsid w:val="004519CF"/>
    <w:rsid w:val="0045628A"/>
    <w:rsid w:val="00457AA8"/>
    <w:rsid w:val="00462D8C"/>
    <w:rsid w:val="004637ED"/>
    <w:rsid w:val="00465F90"/>
    <w:rsid w:val="004671A8"/>
    <w:rsid w:val="00480209"/>
    <w:rsid w:val="00480900"/>
    <w:rsid w:val="004842BE"/>
    <w:rsid w:val="00484FF3"/>
    <w:rsid w:val="004874DA"/>
    <w:rsid w:val="0049113E"/>
    <w:rsid w:val="00491253"/>
    <w:rsid w:val="00494169"/>
    <w:rsid w:val="00494278"/>
    <w:rsid w:val="00495449"/>
    <w:rsid w:val="004A098E"/>
    <w:rsid w:val="004A35C2"/>
    <w:rsid w:val="004A51A5"/>
    <w:rsid w:val="004A675A"/>
    <w:rsid w:val="004B0A22"/>
    <w:rsid w:val="004B2556"/>
    <w:rsid w:val="004D278A"/>
    <w:rsid w:val="004D2CE7"/>
    <w:rsid w:val="004D3271"/>
    <w:rsid w:val="004E033E"/>
    <w:rsid w:val="004E17BA"/>
    <w:rsid w:val="004E3280"/>
    <w:rsid w:val="004F2BC5"/>
    <w:rsid w:val="004F397F"/>
    <w:rsid w:val="004F6EF0"/>
    <w:rsid w:val="004F7979"/>
    <w:rsid w:val="00500C42"/>
    <w:rsid w:val="005111D1"/>
    <w:rsid w:val="00511252"/>
    <w:rsid w:val="0051605E"/>
    <w:rsid w:val="005165FB"/>
    <w:rsid w:val="00517697"/>
    <w:rsid w:val="0052257D"/>
    <w:rsid w:val="00522D65"/>
    <w:rsid w:val="00527E15"/>
    <w:rsid w:val="00530B39"/>
    <w:rsid w:val="005321B2"/>
    <w:rsid w:val="005323A4"/>
    <w:rsid w:val="005332AD"/>
    <w:rsid w:val="00534740"/>
    <w:rsid w:val="005353FB"/>
    <w:rsid w:val="005416B6"/>
    <w:rsid w:val="00543FCA"/>
    <w:rsid w:val="0054429D"/>
    <w:rsid w:val="00545E17"/>
    <w:rsid w:val="005469AF"/>
    <w:rsid w:val="00552BF8"/>
    <w:rsid w:val="00553E00"/>
    <w:rsid w:val="00555A07"/>
    <w:rsid w:val="00556339"/>
    <w:rsid w:val="00557B6F"/>
    <w:rsid w:val="00557CD1"/>
    <w:rsid w:val="005624F4"/>
    <w:rsid w:val="00563A29"/>
    <w:rsid w:val="00563F1F"/>
    <w:rsid w:val="005643EC"/>
    <w:rsid w:val="00566537"/>
    <w:rsid w:val="00567AA5"/>
    <w:rsid w:val="005711CB"/>
    <w:rsid w:val="00571E8C"/>
    <w:rsid w:val="00572697"/>
    <w:rsid w:val="00572A6A"/>
    <w:rsid w:val="00574143"/>
    <w:rsid w:val="00575EEE"/>
    <w:rsid w:val="00577370"/>
    <w:rsid w:val="00583102"/>
    <w:rsid w:val="005843F7"/>
    <w:rsid w:val="00585C63"/>
    <w:rsid w:val="005965E7"/>
    <w:rsid w:val="005A4199"/>
    <w:rsid w:val="005A77AD"/>
    <w:rsid w:val="005B4174"/>
    <w:rsid w:val="005B66BB"/>
    <w:rsid w:val="005C2047"/>
    <w:rsid w:val="005D1F76"/>
    <w:rsid w:val="005D45A8"/>
    <w:rsid w:val="005D5105"/>
    <w:rsid w:val="005D5F57"/>
    <w:rsid w:val="005E0F0A"/>
    <w:rsid w:val="005E133C"/>
    <w:rsid w:val="005E159A"/>
    <w:rsid w:val="005E439A"/>
    <w:rsid w:val="005F0EAE"/>
    <w:rsid w:val="005F2D78"/>
    <w:rsid w:val="005F3C91"/>
    <w:rsid w:val="005F5A2F"/>
    <w:rsid w:val="006007BD"/>
    <w:rsid w:val="0060120E"/>
    <w:rsid w:val="00605412"/>
    <w:rsid w:val="00605E19"/>
    <w:rsid w:val="00613022"/>
    <w:rsid w:val="0061527D"/>
    <w:rsid w:val="006155E1"/>
    <w:rsid w:val="006160E2"/>
    <w:rsid w:val="00617B35"/>
    <w:rsid w:val="006248D9"/>
    <w:rsid w:val="00626654"/>
    <w:rsid w:val="00626AE0"/>
    <w:rsid w:val="0063006B"/>
    <w:rsid w:val="006336F7"/>
    <w:rsid w:val="0063380C"/>
    <w:rsid w:val="00633A47"/>
    <w:rsid w:val="00633DFF"/>
    <w:rsid w:val="00635406"/>
    <w:rsid w:val="00640086"/>
    <w:rsid w:val="00641E2A"/>
    <w:rsid w:val="00645F46"/>
    <w:rsid w:val="0064781F"/>
    <w:rsid w:val="006478DC"/>
    <w:rsid w:val="00652D15"/>
    <w:rsid w:val="00656DF4"/>
    <w:rsid w:val="00662D59"/>
    <w:rsid w:val="006643B1"/>
    <w:rsid w:val="00665EDB"/>
    <w:rsid w:val="00666C5B"/>
    <w:rsid w:val="00667887"/>
    <w:rsid w:val="006703A9"/>
    <w:rsid w:val="00670449"/>
    <w:rsid w:val="006716BA"/>
    <w:rsid w:val="0067672F"/>
    <w:rsid w:val="006778C7"/>
    <w:rsid w:val="0068051B"/>
    <w:rsid w:val="00682676"/>
    <w:rsid w:val="0068360C"/>
    <w:rsid w:val="0068434A"/>
    <w:rsid w:val="00684FD9"/>
    <w:rsid w:val="006862E3"/>
    <w:rsid w:val="00687C4C"/>
    <w:rsid w:val="00687EBC"/>
    <w:rsid w:val="00693BF9"/>
    <w:rsid w:val="006A2AE2"/>
    <w:rsid w:val="006A497E"/>
    <w:rsid w:val="006A5BFB"/>
    <w:rsid w:val="006B36BA"/>
    <w:rsid w:val="006B5177"/>
    <w:rsid w:val="006C3106"/>
    <w:rsid w:val="006C3A6D"/>
    <w:rsid w:val="006C54EB"/>
    <w:rsid w:val="006D13EC"/>
    <w:rsid w:val="006D2253"/>
    <w:rsid w:val="006D26A7"/>
    <w:rsid w:val="006D28AD"/>
    <w:rsid w:val="006E27DF"/>
    <w:rsid w:val="006E3D0D"/>
    <w:rsid w:val="006E47CD"/>
    <w:rsid w:val="006E5FF5"/>
    <w:rsid w:val="006E7502"/>
    <w:rsid w:val="006F2D01"/>
    <w:rsid w:val="006F6365"/>
    <w:rsid w:val="006F6789"/>
    <w:rsid w:val="006F75F1"/>
    <w:rsid w:val="0070331F"/>
    <w:rsid w:val="00703530"/>
    <w:rsid w:val="00704826"/>
    <w:rsid w:val="007069AF"/>
    <w:rsid w:val="00710297"/>
    <w:rsid w:val="007105FC"/>
    <w:rsid w:val="007117B9"/>
    <w:rsid w:val="007200FA"/>
    <w:rsid w:val="00720AE4"/>
    <w:rsid w:val="00732049"/>
    <w:rsid w:val="007327AB"/>
    <w:rsid w:val="00733B64"/>
    <w:rsid w:val="0073502E"/>
    <w:rsid w:val="0073532E"/>
    <w:rsid w:val="00735B48"/>
    <w:rsid w:val="00737B4B"/>
    <w:rsid w:val="00741B46"/>
    <w:rsid w:val="0074227B"/>
    <w:rsid w:val="007446FE"/>
    <w:rsid w:val="00746767"/>
    <w:rsid w:val="00751846"/>
    <w:rsid w:val="00755EAF"/>
    <w:rsid w:val="00756311"/>
    <w:rsid w:val="00760583"/>
    <w:rsid w:val="00762574"/>
    <w:rsid w:val="00766C1A"/>
    <w:rsid w:val="007677AA"/>
    <w:rsid w:val="00770EA0"/>
    <w:rsid w:val="00772928"/>
    <w:rsid w:val="0077567D"/>
    <w:rsid w:val="00780F91"/>
    <w:rsid w:val="007847AC"/>
    <w:rsid w:val="0078732D"/>
    <w:rsid w:val="007904E8"/>
    <w:rsid w:val="007954E3"/>
    <w:rsid w:val="007A00A1"/>
    <w:rsid w:val="007A0B23"/>
    <w:rsid w:val="007A34EB"/>
    <w:rsid w:val="007A7231"/>
    <w:rsid w:val="007A78D9"/>
    <w:rsid w:val="007B38CB"/>
    <w:rsid w:val="007B3F0D"/>
    <w:rsid w:val="007B3FE6"/>
    <w:rsid w:val="007B44EC"/>
    <w:rsid w:val="007B5247"/>
    <w:rsid w:val="007B780A"/>
    <w:rsid w:val="007C30AF"/>
    <w:rsid w:val="007C47E6"/>
    <w:rsid w:val="007D023A"/>
    <w:rsid w:val="007D22CF"/>
    <w:rsid w:val="007D2C5E"/>
    <w:rsid w:val="007D3F7E"/>
    <w:rsid w:val="007E427C"/>
    <w:rsid w:val="007E4843"/>
    <w:rsid w:val="007F0FDE"/>
    <w:rsid w:val="007F1E0D"/>
    <w:rsid w:val="007F3710"/>
    <w:rsid w:val="007F3B70"/>
    <w:rsid w:val="0080041C"/>
    <w:rsid w:val="00802767"/>
    <w:rsid w:val="0080332A"/>
    <w:rsid w:val="00806DCA"/>
    <w:rsid w:val="008072BD"/>
    <w:rsid w:val="008106CC"/>
    <w:rsid w:val="008150B2"/>
    <w:rsid w:val="00816181"/>
    <w:rsid w:val="008166AE"/>
    <w:rsid w:val="008207C3"/>
    <w:rsid w:val="00823766"/>
    <w:rsid w:val="00830A4B"/>
    <w:rsid w:val="008356F4"/>
    <w:rsid w:val="008368C8"/>
    <w:rsid w:val="00841992"/>
    <w:rsid w:val="008427DF"/>
    <w:rsid w:val="00842E95"/>
    <w:rsid w:val="00843820"/>
    <w:rsid w:val="00844667"/>
    <w:rsid w:val="00845E62"/>
    <w:rsid w:val="00850F5E"/>
    <w:rsid w:val="00851C38"/>
    <w:rsid w:val="00852C26"/>
    <w:rsid w:val="00853023"/>
    <w:rsid w:val="00862BC4"/>
    <w:rsid w:val="00864317"/>
    <w:rsid w:val="008648BC"/>
    <w:rsid w:val="00865D38"/>
    <w:rsid w:val="0086631E"/>
    <w:rsid w:val="00867555"/>
    <w:rsid w:val="00874826"/>
    <w:rsid w:val="00875D49"/>
    <w:rsid w:val="008810EC"/>
    <w:rsid w:val="008814DE"/>
    <w:rsid w:val="00884EAD"/>
    <w:rsid w:val="00886109"/>
    <w:rsid w:val="00892E2A"/>
    <w:rsid w:val="00893751"/>
    <w:rsid w:val="00894760"/>
    <w:rsid w:val="00894A17"/>
    <w:rsid w:val="00894B37"/>
    <w:rsid w:val="008958A5"/>
    <w:rsid w:val="008B23E2"/>
    <w:rsid w:val="008B2E8B"/>
    <w:rsid w:val="008B5FBD"/>
    <w:rsid w:val="008C7DF3"/>
    <w:rsid w:val="008D01C3"/>
    <w:rsid w:val="008D11FC"/>
    <w:rsid w:val="008D19D6"/>
    <w:rsid w:val="008D5426"/>
    <w:rsid w:val="008D55DF"/>
    <w:rsid w:val="008E154B"/>
    <w:rsid w:val="008E189C"/>
    <w:rsid w:val="008E4E3B"/>
    <w:rsid w:val="008E52DB"/>
    <w:rsid w:val="008E53BC"/>
    <w:rsid w:val="008E5C50"/>
    <w:rsid w:val="008E5F62"/>
    <w:rsid w:val="008E61AB"/>
    <w:rsid w:val="008E7176"/>
    <w:rsid w:val="008E7577"/>
    <w:rsid w:val="008F17E9"/>
    <w:rsid w:val="008F5BBC"/>
    <w:rsid w:val="008F62CE"/>
    <w:rsid w:val="008F6A17"/>
    <w:rsid w:val="00900677"/>
    <w:rsid w:val="00903171"/>
    <w:rsid w:val="0090478A"/>
    <w:rsid w:val="0090494F"/>
    <w:rsid w:val="00904D41"/>
    <w:rsid w:val="0090581D"/>
    <w:rsid w:val="00906B21"/>
    <w:rsid w:val="0090783B"/>
    <w:rsid w:val="00910773"/>
    <w:rsid w:val="009107C1"/>
    <w:rsid w:val="00910FD2"/>
    <w:rsid w:val="00911387"/>
    <w:rsid w:val="009120D5"/>
    <w:rsid w:val="00915046"/>
    <w:rsid w:val="00916080"/>
    <w:rsid w:val="0092112D"/>
    <w:rsid w:val="0092312C"/>
    <w:rsid w:val="00926179"/>
    <w:rsid w:val="00927970"/>
    <w:rsid w:val="00931355"/>
    <w:rsid w:val="0093144D"/>
    <w:rsid w:val="009324BB"/>
    <w:rsid w:val="00936161"/>
    <w:rsid w:val="00940D51"/>
    <w:rsid w:val="009415F1"/>
    <w:rsid w:val="00942466"/>
    <w:rsid w:val="00944507"/>
    <w:rsid w:val="00944BFE"/>
    <w:rsid w:val="009542E3"/>
    <w:rsid w:val="00954519"/>
    <w:rsid w:val="0095721D"/>
    <w:rsid w:val="0096104C"/>
    <w:rsid w:val="00961BB4"/>
    <w:rsid w:val="00961CB7"/>
    <w:rsid w:val="00962F67"/>
    <w:rsid w:val="009654DB"/>
    <w:rsid w:val="0096582F"/>
    <w:rsid w:val="009718D9"/>
    <w:rsid w:val="00972653"/>
    <w:rsid w:val="00972B59"/>
    <w:rsid w:val="00973423"/>
    <w:rsid w:val="00973B93"/>
    <w:rsid w:val="00974FCB"/>
    <w:rsid w:val="009753FD"/>
    <w:rsid w:val="0097601E"/>
    <w:rsid w:val="009816CD"/>
    <w:rsid w:val="00984287"/>
    <w:rsid w:val="00987B95"/>
    <w:rsid w:val="00990A52"/>
    <w:rsid w:val="00992F33"/>
    <w:rsid w:val="009934E9"/>
    <w:rsid w:val="00997919"/>
    <w:rsid w:val="00997F4E"/>
    <w:rsid w:val="009A2D0C"/>
    <w:rsid w:val="009A3B95"/>
    <w:rsid w:val="009A736F"/>
    <w:rsid w:val="009B10A8"/>
    <w:rsid w:val="009B357B"/>
    <w:rsid w:val="009B3AC5"/>
    <w:rsid w:val="009B4293"/>
    <w:rsid w:val="009B590C"/>
    <w:rsid w:val="009B69D8"/>
    <w:rsid w:val="009C050B"/>
    <w:rsid w:val="009C06FA"/>
    <w:rsid w:val="009C0DE0"/>
    <w:rsid w:val="009C7528"/>
    <w:rsid w:val="009D299E"/>
    <w:rsid w:val="009D3C01"/>
    <w:rsid w:val="009D6114"/>
    <w:rsid w:val="009E0056"/>
    <w:rsid w:val="009E4291"/>
    <w:rsid w:val="009E4683"/>
    <w:rsid w:val="009E4CD1"/>
    <w:rsid w:val="009E7A5A"/>
    <w:rsid w:val="009F140A"/>
    <w:rsid w:val="009F2BA3"/>
    <w:rsid w:val="009F2D46"/>
    <w:rsid w:val="009F4A42"/>
    <w:rsid w:val="00A00F3A"/>
    <w:rsid w:val="00A027FF"/>
    <w:rsid w:val="00A04C37"/>
    <w:rsid w:val="00A210E1"/>
    <w:rsid w:val="00A23BCB"/>
    <w:rsid w:val="00A2460B"/>
    <w:rsid w:val="00A247A2"/>
    <w:rsid w:val="00A24EEA"/>
    <w:rsid w:val="00A26423"/>
    <w:rsid w:val="00A26F10"/>
    <w:rsid w:val="00A32C2B"/>
    <w:rsid w:val="00A331C1"/>
    <w:rsid w:val="00A3625A"/>
    <w:rsid w:val="00A3756E"/>
    <w:rsid w:val="00A40EA2"/>
    <w:rsid w:val="00A40FE9"/>
    <w:rsid w:val="00A418CD"/>
    <w:rsid w:val="00A4241B"/>
    <w:rsid w:val="00A449FA"/>
    <w:rsid w:val="00A463A9"/>
    <w:rsid w:val="00A50459"/>
    <w:rsid w:val="00A52137"/>
    <w:rsid w:val="00A54CBB"/>
    <w:rsid w:val="00A54D4F"/>
    <w:rsid w:val="00A56990"/>
    <w:rsid w:val="00A56F09"/>
    <w:rsid w:val="00A61BEE"/>
    <w:rsid w:val="00A61CB7"/>
    <w:rsid w:val="00A62806"/>
    <w:rsid w:val="00A63132"/>
    <w:rsid w:val="00A6540F"/>
    <w:rsid w:val="00A6555D"/>
    <w:rsid w:val="00A661D3"/>
    <w:rsid w:val="00A67B58"/>
    <w:rsid w:val="00A70824"/>
    <w:rsid w:val="00A71EB3"/>
    <w:rsid w:val="00A7223A"/>
    <w:rsid w:val="00A73C1F"/>
    <w:rsid w:val="00A80A01"/>
    <w:rsid w:val="00A8281F"/>
    <w:rsid w:val="00A844AF"/>
    <w:rsid w:val="00A84D3B"/>
    <w:rsid w:val="00A874E4"/>
    <w:rsid w:val="00A91982"/>
    <w:rsid w:val="00A93A39"/>
    <w:rsid w:val="00A97B0C"/>
    <w:rsid w:val="00AA0269"/>
    <w:rsid w:val="00AA17A0"/>
    <w:rsid w:val="00AA7FBD"/>
    <w:rsid w:val="00AB01B9"/>
    <w:rsid w:val="00AB3212"/>
    <w:rsid w:val="00AC17AB"/>
    <w:rsid w:val="00AC24FC"/>
    <w:rsid w:val="00AC5A44"/>
    <w:rsid w:val="00AD299A"/>
    <w:rsid w:val="00AD4828"/>
    <w:rsid w:val="00AE0154"/>
    <w:rsid w:val="00AE06F3"/>
    <w:rsid w:val="00AE08D2"/>
    <w:rsid w:val="00AE7051"/>
    <w:rsid w:val="00AF6923"/>
    <w:rsid w:val="00AF6BDC"/>
    <w:rsid w:val="00B009D5"/>
    <w:rsid w:val="00B025C1"/>
    <w:rsid w:val="00B037FF"/>
    <w:rsid w:val="00B045DA"/>
    <w:rsid w:val="00B119A0"/>
    <w:rsid w:val="00B14223"/>
    <w:rsid w:val="00B14886"/>
    <w:rsid w:val="00B179E6"/>
    <w:rsid w:val="00B20E05"/>
    <w:rsid w:val="00B2118B"/>
    <w:rsid w:val="00B21B3E"/>
    <w:rsid w:val="00B25E96"/>
    <w:rsid w:val="00B27D94"/>
    <w:rsid w:val="00B3050F"/>
    <w:rsid w:val="00B31618"/>
    <w:rsid w:val="00B33D08"/>
    <w:rsid w:val="00B347B0"/>
    <w:rsid w:val="00B35FF6"/>
    <w:rsid w:val="00B36403"/>
    <w:rsid w:val="00B36ADF"/>
    <w:rsid w:val="00B416DA"/>
    <w:rsid w:val="00B4227B"/>
    <w:rsid w:val="00B43673"/>
    <w:rsid w:val="00B44C19"/>
    <w:rsid w:val="00B5031A"/>
    <w:rsid w:val="00B51DF9"/>
    <w:rsid w:val="00B51DFC"/>
    <w:rsid w:val="00B52460"/>
    <w:rsid w:val="00B5525E"/>
    <w:rsid w:val="00B60749"/>
    <w:rsid w:val="00B61EB6"/>
    <w:rsid w:val="00B62C5B"/>
    <w:rsid w:val="00B63819"/>
    <w:rsid w:val="00B67CB8"/>
    <w:rsid w:val="00B7174A"/>
    <w:rsid w:val="00B77E3F"/>
    <w:rsid w:val="00B8398F"/>
    <w:rsid w:val="00B83EF6"/>
    <w:rsid w:val="00B84DC5"/>
    <w:rsid w:val="00B8587E"/>
    <w:rsid w:val="00B86969"/>
    <w:rsid w:val="00B8722F"/>
    <w:rsid w:val="00B9075E"/>
    <w:rsid w:val="00B9342F"/>
    <w:rsid w:val="00B93D32"/>
    <w:rsid w:val="00B97DAF"/>
    <w:rsid w:val="00BA32BA"/>
    <w:rsid w:val="00BA60E6"/>
    <w:rsid w:val="00BB0C67"/>
    <w:rsid w:val="00BB2C6C"/>
    <w:rsid w:val="00BB3C1E"/>
    <w:rsid w:val="00BB487E"/>
    <w:rsid w:val="00BB5CBE"/>
    <w:rsid w:val="00BB7B7E"/>
    <w:rsid w:val="00BC4150"/>
    <w:rsid w:val="00BC5D79"/>
    <w:rsid w:val="00BC71C4"/>
    <w:rsid w:val="00BD4C62"/>
    <w:rsid w:val="00BE558C"/>
    <w:rsid w:val="00BF15A4"/>
    <w:rsid w:val="00BF2BDA"/>
    <w:rsid w:val="00BF39EF"/>
    <w:rsid w:val="00BF6719"/>
    <w:rsid w:val="00C02A23"/>
    <w:rsid w:val="00C05783"/>
    <w:rsid w:val="00C205F9"/>
    <w:rsid w:val="00C2084E"/>
    <w:rsid w:val="00C21284"/>
    <w:rsid w:val="00C2155A"/>
    <w:rsid w:val="00C2431B"/>
    <w:rsid w:val="00C31D5B"/>
    <w:rsid w:val="00C31E7D"/>
    <w:rsid w:val="00C33339"/>
    <w:rsid w:val="00C34A53"/>
    <w:rsid w:val="00C373BA"/>
    <w:rsid w:val="00C408C5"/>
    <w:rsid w:val="00C43458"/>
    <w:rsid w:val="00C43A2E"/>
    <w:rsid w:val="00C43F86"/>
    <w:rsid w:val="00C445FC"/>
    <w:rsid w:val="00C45A6E"/>
    <w:rsid w:val="00C465EA"/>
    <w:rsid w:val="00C47386"/>
    <w:rsid w:val="00C47BF7"/>
    <w:rsid w:val="00C519C1"/>
    <w:rsid w:val="00C57107"/>
    <w:rsid w:val="00C60505"/>
    <w:rsid w:val="00C6082D"/>
    <w:rsid w:val="00C60A68"/>
    <w:rsid w:val="00C61CAB"/>
    <w:rsid w:val="00C62838"/>
    <w:rsid w:val="00C65637"/>
    <w:rsid w:val="00C661A5"/>
    <w:rsid w:val="00C66DB2"/>
    <w:rsid w:val="00C67E35"/>
    <w:rsid w:val="00C72DEA"/>
    <w:rsid w:val="00C7434C"/>
    <w:rsid w:val="00C7629A"/>
    <w:rsid w:val="00C77FEC"/>
    <w:rsid w:val="00C80292"/>
    <w:rsid w:val="00C8090C"/>
    <w:rsid w:val="00C82459"/>
    <w:rsid w:val="00C82BDD"/>
    <w:rsid w:val="00C8512A"/>
    <w:rsid w:val="00C9046B"/>
    <w:rsid w:val="00CA00A8"/>
    <w:rsid w:val="00CA0C55"/>
    <w:rsid w:val="00CA17AD"/>
    <w:rsid w:val="00CA298C"/>
    <w:rsid w:val="00CA4EF2"/>
    <w:rsid w:val="00CA5D0C"/>
    <w:rsid w:val="00CA6454"/>
    <w:rsid w:val="00CA6A60"/>
    <w:rsid w:val="00CA7578"/>
    <w:rsid w:val="00CB021A"/>
    <w:rsid w:val="00CC0A33"/>
    <w:rsid w:val="00CC2032"/>
    <w:rsid w:val="00CC4F22"/>
    <w:rsid w:val="00CC7B41"/>
    <w:rsid w:val="00CD134C"/>
    <w:rsid w:val="00CD30E3"/>
    <w:rsid w:val="00CD5D24"/>
    <w:rsid w:val="00CD7A41"/>
    <w:rsid w:val="00CE0C7B"/>
    <w:rsid w:val="00CE44FF"/>
    <w:rsid w:val="00CE4AF4"/>
    <w:rsid w:val="00CF3DF3"/>
    <w:rsid w:val="00CF42C7"/>
    <w:rsid w:val="00CF5A58"/>
    <w:rsid w:val="00D02110"/>
    <w:rsid w:val="00D05C45"/>
    <w:rsid w:val="00D06B23"/>
    <w:rsid w:val="00D119D0"/>
    <w:rsid w:val="00D129D8"/>
    <w:rsid w:val="00D12C29"/>
    <w:rsid w:val="00D13CE7"/>
    <w:rsid w:val="00D17921"/>
    <w:rsid w:val="00D204BD"/>
    <w:rsid w:val="00D2225D"/>
    <w:rsid w:val="00D235C6"/>
    <w:rsid w:val="00D2626B"/>
    <w:rsid w:val="00D3002E"/>
    <w:rsid w:val="00D3031E"/>
    <w:rsid w:val="00D30449"/>
    <w:rsid w:val="00D31DE8"/>
    <w:rsid w:val="00D33EBA"/>
    <w:rsid w:val="00D403D8"/>
    <w:rsid w:val="00D43ADB"/>
    <w:rsid w:val="00D457C5"/>
    <w:rsid w:val="00D459DD"/>
    <w:rsid w:val="00D47088"/>
    <w:rsid w:val="00D47595"/>
    <w:rsid w:val="00D54223"/>
    <w:rsid w:val="00D61F85"/>
    <w:rsid w:val="00D623CC"/>
    <w:rsid w:val="00D65B61"/>
    <w:rsid w:val="00D662C7"/>
    <w:rsid w:val="00D67241"/>
    <w:rsid w:val="00D67255"/>
    <w:rsid w:val="00D679EE"/>
    <w:rsid w:val="00D74F7B"/>
    <w:rsid w:val="00D7625B"/>
    <w:rsid w:val="00D762EE"/>
    <w:rsid w:val="00D809CB"/>
    <w:rsid w:val="00D825E3"/>
    <w:rsid w:val="00D82A7B"/>
    <w:rsid w:val="00D83513"/>
    <w:rsid w:val="00D87AAB"/>
    <w:rsid w:val="00D87C81"/>
    <w:rsid w:val="00D90047"/>
    <w:rsid w:val="00D9022E"/>
    <w:rsid w:val="00D92F59"/>
    <w:rsid w:val="00D92FF1"/>
    <w:rsid w:val="00D93814"/>
    <w:rsid w:val="00D9599C"/>
    <w:rsid w:val="00DA0EC5"/>
    <w:rsid w:val="00DA1BC9"/>
    <w:rsid w:val="00DA3554"/>
    <w:rsid w:val="00DA4160"/>
    <w:rsid w:val="00DB009E"/>
    <w:rsid w:val="00DB1F87"/>
    <w:rsid w:val="00DB4277"/>
    <w:rsid w:val="00DB7BBA"/>
    <w:rsid w:val="00DB7CDB"/>
    <w:rsid w:val="00DC05C0"/>
    <w:rsid w:val="00DC1E71"/>
    <w:rsid w:val="00DD16D6"/>
    <w:rsid w:val="00DD6975"/>
    <w:rsid w:val="00DD6CB8"/>
    <w:rsid w:val="00DD7F6E"/>
    <w:rsid w:val="00DE113D"/>
    <w:rsid w:val="00DE573E"/>
    <w:rsid w:val="00DE5FA3"/>
    <w:rsid w:val="00DE6518"/>
    <w:rsid w:val="00DF18A0"/>
    <w:rsid w:val="00DF1A0B"/>
    <w:rsid w:val="00DF28F6"/>
    <w:rsid w:val="00DF296B"/>
    <w:rsid w:val="00DF7004"/>
    <w:rsid w:val="00DF7DF3"/>
    <w:rsid w:val="00E00B7F"/>
    <w:rsid w:val="00E02E53"/>
    <w:rsid w:val="00E032C0"/>
    <w:rsid w:val="00E0627C"/>
    <w:rsid w:val="00E064E5"/>
    <w:rsid w:val="00E06C3A"/>
    <w:rsid w:val="00E06FF2"/>
    <w:rsid w:val="00E12A3A"/>
    <w:rsid w:val="00E13BBC"/>
    <w:rsid w:val="00E14CE5"/>
    <w:rsid w:val="00E16B99"/>
    <w:rsid w:val="00E176EB"/>
    <w:rsid w:val="00E2166A"/>
    <w:rsid w:val="00E2255D"/>
    <w:rsid w:val="00E24E15"/>
    <w:rsid w:val="00E324F2"/>
    <w:rsid w:val="00E329C5"/>
    <w:rsid w:val="00E32D1E"/>
    <w:rsid w:val="00E3534F"/>
    <w:rsid w:val="00E41471"/>
    <w:rsid w:val="00E41EAD"/>
    <w:rsid w:val="00E44D64"/>
    <w:rsid w:val="00E44EE4"/>
    <w:rsid w:val="00E472FB"/>
    <w:rsid w:val="00E477D6"/>
    <w:rsid w:val="00E479B1"/>
    <w:rsid w:val="00E51908"/>
    <w:rsid w:val="00E5273A"/>
    <w:rsid w:val="00E56BA9"/>
    <w:rsid w:val="00E66AC4"/>
    <w:rsid w:val="00E70AA4"/>
    <w:rsid w:val="00E71935"/>
    <w:rsid w:val="00E71950"/>
    <w:rsid w:val="00E75DCA"/>
    <w:rsid w:val="00E75F7A"/>
    <w:rsid w:val="00E76B89"/>
    <w:rsid w:val="00E77E63"/>
    <w:rsid w:val="00E8397A"/>
    <w:rsid w:val="00E86952"/>
    <w:rsid w:val="00E87003"/>
    <w:rsid w:val="00E8762D"/>
    <w:rsid w:val="00E8795D"/>
    <w:rsid w:val="00E91806"/>
    <w:rsid w:val="00E93AA0"/>
    <w:rsid w:val="00E967A8"/>
    <w:rsid w:val="00E96DF2"/>
    <w:rsid w:val="00EA08C2"/>
    <w:rsid w:val="00EA3931"/>
    <w:rsid w:val="00EB38EA"/>
    <w:rsid w:val="00EB670A"/>
    <w:rsid w:val="00EC6914"/>
    <w:rsid w:val="00EC7E6A"/>
    <w:rsid w:val="00ED36D7"/>
    <w:rsid w:val="00ED496F"/>
    <w:rsid w:val="00ED7CC0"/>
    <w:rsid w:val="00EE02A8"/>
    <w:rsid w:val="00EE3400"/>
    <w:rsid w:val="00EE4E4D"/>
    <w:rsid w:val="00EE5D24"/>
    <w:rsid w:val="00EE68DC"/>
    <w:rsid w:val="00EF076E"/>
    <w:rsid w:val="00EF1FFB"/>
    <w:rsid w:val="00EF4426"/>
    <w:rsid w:val="00F0163A"/>
    <w:rsid w:val="00F0393B"/>
    <w:rsid w:val="00F03BE8"/>
    <w:rsid w:val="00F05F44"/>
    <w:rsid w:val="00F1123F"/>
    <w:rsid w:val="00F12076"/>
    <w:rsid w:val="00F1575F"/>
    <w:rsid w:val="00F21B21"/>
    <w:rsid w:val="00F2391D"/>
    <w:rsid w:val="00F25035"/>
    <w:rsid w:val="00F25768"/>
    <w:rsid w:val="00F264E9"/>
    <w:rsid w:val="00F309F8"/>
    <w:rsid w:val="00F30A06"/>
    <w:rsid w:val="00F30D73"/>
    <w:rsid w:val="00F3210C"/>
    <w:rsid w:val="00F36971"/>
    <w:rsid w:val="00F431BD"/>
    <w:rsid w:val="00F44779"/>
    <w:rsid w:val="00F453E2"/>
    <w:rsid w:val="00F45B33"/>
    <w:rsid w:val="00F4614F"/>
    <w:rsid w:val="00F50045"/>
    <w:rsid w:val="00F521A8"/>
    <w:rsid w:val="00F532E9"/>
    <w:rsid w:val="00F54285"/>
    <w:rsid w:val="00F57666"/>
    <w:rsid w:val="00F57794"/>
    <w:rsid w:val="00F600BE"/>
    <w:rsid w:val="00F63326"/>
    <w:rsid w:val="00F646FE"/>
    <w:rsid w:val="00F67162"/>
    <w:rsid w:val="00F7033C"/>
    <w:rsid w:val="00F703E4"/>
    <w:rsid w:val="00F70B25"/>
    <w:rsid w:val="00F711CD"/>
    <w:rsid w:val="00F7302F"/>
    <w:rsid w:val="00F7647F"/>
    <w:rsid w:val="00F77A57"/>
    <w:rsid w:val="00F8098D"/>
    <w:rsid w:val="00F817A7"/>
    <w:rsid w:val="00F81D29"/>
    <w:rsid w:val="00F85DA6"/>
    <w:rsid w:val="00F864E2"/>
    <w:rsid w:val="00F86B5C"/>
    <w:rsid w:val="00F9333C"/>
    <w:rsid w:val="00F93E28"/>
    <w:rsid w:val="00F94195"/>
    <w:rsid w:val="00F958DF"/>
    <w:rsid w:val="00FA780E"/>
    <w:rsid w:val="00FB0C29"/>
    <w:rsid w:val="00FB563B"/>
    <w:rsid w:val="00FC271C"/>
    <w:rsid w:val="00FD0EBA"/>
    <w:rsid w:val="00FD43EF"/>
    <w:rsid w:val="00FD6AF3"/>
    <w:rsid w:val="00FE2A32"/>
    <w:rsid w:val="00FE3D3C"/>
    <w:rsid w:val="00FF125A"/>
    <w:rsid w:val="00FF1C3A"/>
    <w:rsid w:val="00FF43B9"/>
    <w:rsid w:val="00FF4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36A5A43"/>
  <w15:chartTrackingRefBased/>
  <w15:docId w15:val="{E5635895-384B-4293-9ADC-391704CAB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32AD"/>
  </w:style>
  <w:style w:type="paragraph" w:styleId="Heading1">
    <w:name w:val="heading 1"/>
    <w:basedOn w:val="Normal"/>
    <w:next w:val="Normal"/>
    <w:link w:val="Heading1Char"/>
    <w:uiPriority w:val="9"/>
    <w:qFormat/>
    <w:rsid w:val="005332AD"/>
    <w:pPr>
      <w:keepNext/>
      <w:keepLines/>
      <w:spacing w:before="240" w:after="0"/>
      <w:outlineLvl w:val="0"/>
    </w:pPr>
    <w:rPr>
      <w:rFonts w:eastAsia="Times New Roman" w:cs="Times New Roman"/>
      <w:b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32AD"/>
    <w:rPr>
      <w:rFonts w:eastAsia="Times New Roman" w:cs="Times New Roman"/>
      <w:b/>
      <w:color w:val="000000"/>
      <w:sz w:val="32"/>
      <w:szCs w:val="32"/>
    </w:rPr>
  </w:style>
  <w:style w:type="character" w:styleId="LineNumber">
    <w:name w:val="line number"/>
    <w:basedOn w:val="DefaultParagraphFont"/>
    <w:uiPriority w:val="99"/>
    <w:semiHidden/>
    <w:unhideWhenUsed/>
    <w:rsid w:val="005332AD"/>
  </w:style>
  <w:style w:type="paragraph" w:styleId="Header">
    <w:name w:val="header"/>
    <w:basedOn w:val="Normal"/>
    <w:link w:val="HeaderChar"/>
    <w:uiPriority w:val="99"/>
    <w:unhideWhenUsed/>
    <w:rsid w:val="00F157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575F"/>
  </w:style>
  <w:style w:type="paragraph" w:styleId="Footer">
    <w:name w:val="footer"/>
    <w:basedOn w:val="Normal"/>
    <w:link w:val="FooterChar"/>
    <w:uiPriority w:val="99"/>
    <w:unhideWhenUsed/>
    <w:rsid w:val="00F157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57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98</Words>
  <Characters>2839</Characters>
  <Application>Microsoft Office Word</Application>
  <DocSecurity>0</DocSecurity>
  <Lines>23</Lines>
  <Paragraphs>6</Paragraphs>
  <ScaleCrop>false</ScaleCrop>
  <Company/>
  <LinksUpToDate>false</LinksUpToDate>
  <CharactersWithSpaces>3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Sharma</dc:creator>
  <cp:keywords/>
  <dc:description/>
  <cp:lastModifiedBy>Olliver, Tania</cp:lastModifiedBy>
  <cp:revision>2</cp:revision>
  <dcterms:created xsi:type="dcterms:W3CDTF">2023-04-03T00:35:00Z</dcterms:created>
  <dcterms:modified xsi:type="dcterms:W3CDTF">2023-04-03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3-04-03T00:35:50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4a1f6738-22fd-4962-9520-7f2fbd222064</vt:lpwstr>
  </property>
  <property fmtid="{D5CDD505-2E9C-101B-9397-08002B2CF9AE}" pid="8" name="MSIP_Label_2bbab825-a111-45e4-86a1-18cee0005896_ContentBits">
    <vt:lpwstr>2</vt:lpwstr>
  </property>
</Properties>
</file>